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62D470" w14:textId="21D2A56D" w:rsidR="004F720E" w:rsidRPr="00281CE1" w:rsidRDefault="00AC4510" w:rsidP="00AC4510">
      <w:pPr>
        <w:rPr>
          <w:rFonts w:asciiTheme="majorHAnsi" w:eastAsiaTheme="majorEastAsia" w:hAnsiTheme="majorHAnsi" w:cs="Times New Roman (Headings CS)"/>
          <w:bCs/>
          <w:color w:val="500778" w:themeColor="accent5"/>
          <w:szCs w:val="22"/>
          <w:lang w:val="it-IT"/>
        </w:rPr>
      </w:pPr>
      <w:bookmarkStart w:id="0" w:name="_Toc80790451"/>
      <w:bookmarkStart w:id="1" w:name="_Toc78984737"/>
      <w:bookmarkStart w:id="2" w:name="_Toc78984803"/>
      <w:r w:rsidRPr="00281CE1">
        <w:rPr>
          <w:rFonts w:asciiTheme="majorHAnsi" w:eastAsiaTheme="majorEastAsia" w:hAnsiTheme="majorHAnsi" w:cs="Times New Roman (Headings CS)"/>
          <w:bCs/>
          <w:color w:val="500778" w:themeColor="accent5"/>
          <w:szCs w:val="22"/>
          <w:lang w:val="it-IT" w:eastAsia="zh-CN"/>
        </w:rPr>
        <w:t>Samoan | Gagana Samoa</w:t>
      </w:r>
    </w:p>
    <w:p w14:paraId="637C9CDC" w14:textId="77777777" w:rsidR="000B553A" w:rsidRPr="00AC4510" w:rsidRDefault="00D935C7" w:rsidP="000B553A">
      <w:pPr>
        <w:keepNext/>
        <w:keepLines/>
        <w:spacing w:before="120" w:after="40"/>
        <w:outlineLvl w:val="2"/>
        <w:rPr>
          <w:rFonts w:asciiTheme="majorHAnsi" w:eastAsiaTheme="majorEastAsia" w:hAnsiTheme="majorHAnsi" w:cs="Times New Roman (Headings CS)"/>
          <w:b/>
          <w:color w:val="500778" w:themeColor="accent5"/>
          <w:sz w:val="24"/>
          <w:lang w:val="it-IT"/>
        </w:rPr>
      </w:pPr>
      <w:r w:rsidRPr="00AC4510">
        <w:rPr>
          <w:rFonts w:asciiTheme="majorHAnsi" w:eastAsiaTheme="majorEastAsia" w:hAnsiTheme="majorHAnsi" w:cs="Times New Roman (Headings CS)"/>
          <w:b/>
          <w:color w:val="500778" w:themeColor="accent5"/>
          <w:sz w:val="24"/>
          <w:lang w:val="it-IT"/>
        </w:rPr>
        <w:t>Pepa o faamatalaga e faatatau i le Faaaofia o Aafiaga Tumau i le Soifua</w:t>
      </w:r>
      <w:bookmarkEnd w:id="0"/>
      <w:r w:rsidRPr="00AC4510">
        <w:rPr>
          <w:rFonts w:asciiTheme="majorHAnsi" w:eastAsiaTheme="majorEastAsia" w:hAnsiTheme="majorHAnsi" w:cs="Times New Roman (Headings CS)"/>
          <w:b/>
          <w:color w:val="500778" w:themeColor="accent5"/>
          <w:sz w:val="24"/>
          <w:lang w:val="it-IT"/>
        </w:rPr>
        <w:t xml:space="preserve"> </w:t>
      </w:r>
    </w:p>
    <w:bookmarkEnd w:id="1"/>
    <w:bookmarkEnd w:id="2"/>
    <w:p w14:paraId="3E9AA267" w14:textId="77777777" w:rsidR="00DC3A22" w:rsidRPr="00AC4510" w:rsidRDefault="00D935C7" w:rsidP="00DC3A22">
      <w:pPr>
        <w:rPr>
          <w:rFonts w:cs="Times New Roman (Body CS)"/>
          <w:bCs/>
          <w:color w:val="201547" w:themeColor="text1"/>
          <w:sz w:val="48"/>
          <w:lang w:val="it-IT"/>
        </w:rPr>
      </w:pPr>
      <w:r w:rsidRPr="00AC4510">
        <w:rPr>
          <w:rFonts w:cs="Times New Roman (Body CS)"/>
          <w:bCs/>
          <w:color w:val="201547" w:themeColor="text1"/>
          <w:sz w:val="48"/>
          <w:lang w:val="it-IT"/>
        </w:rPr>
        <w:t xml:space="preserve">O le Faaaofia o Aafiaga Tumau i le Soifua - pepa o faamatalaga sa'o mo aiga </w:t>
      </w:r>
    </w:p>
    <w:p w14:paraId="4D551445" w14:textId="77777777" w:rsidR="000840A7" w:rsidRPr="00AC4510" w:rsidRDefault="00D935C7" w:rsidP="000840A7">
      <w:pPr>
        <w:rPr>
          <w:lang w:val="it-IT"/>
        </w:rPr>
      </w:pPr>
      <w:r w:rsidRPr="00AC4510">
        <w:rPr>
          <w:lang w:val="it-IT"/>
        </w:rPr>
        <w:t xml:space="preserve">O le Faaaofia ai o Aafiaga Tumau i le Soifua o se auala fou lea e fesoasoani ia </w:t>
      </w:r>
      <w:r w:rsidRPr="00AC4510">
        <w:rPr>
          <w:lang w:val="it-IT"/>
        </w:rPr>
        <w:t>tatou e faaleleia le lagolago mo tamaiti a'oga e iai aafiaga tumau i le soifua ma fausia se a'oga e sili ona aofia uma ai tatou tamaiti a'oga.</w:t>
      </w:r>
    </w:p>
    <w:p w14:paraId="53F78683" w14:textId="77777777" w:rsidR="00074F2C" w:rsidRPr="00AC4510" w:rsidRDefault="00D935C7" w:rsidP="00074F2C">
      <w:pPr>
        <w:rPr>
          <w:lang w:val="it-IT"/>
        </w:rPr>
      </w:pPr>
      <w:r w:rsidRPr="00AC4510">
        <w:rPr>
          <w:lang w:val="it-IT"/>
        </w:rPr>
        <w:t>O a'oga e faaaofia uma ai e sili atu taunuuga i le a'oa'oina, fia iloaina ma le soifua manuia o tamaiti a'oga uma</w:t>
      </w:r>
      <w:r w:rsidRPr="00AC4510">
        <w:rPr>
          <w:lang w:val="it-IT"/>
        </w:rPr>
        <w:t>.</w:t>
      </w:r>
    </w:p>
    <w:p w14:paraId="59F03B8F" w14:textId="07E5E6E6" w:rsidR="000840A7" w:rsidRPr="00AC4510" w:rsidRDefault="00D935C7" w:rsidP="000840A7">
      <w:pPr>
        <w:rPr>
          <w:lang w:val="it-IT"/>
        </w:rPr>
      </w:pPr>
      <w:r w:rsidRPr="00AC4510">
        <w:rPr>
          <w:lang w:val="it-IT"/>
        </w:rPr>
        <w:t xml:space="preserve">O le Faaaofia ai o Aafiaga Tumau i le Soifua o le a fesoasoani i a'oga e sili atu le malamalama i mea e mana'omia e tatou tamaiti a'oga e fesoasoani ai ia latou a'oa'o, e ala: </w:t>
      </w:r>
    </w:p>
    <w:p w14:paraId="7029D355" w14:textId="77777777" w:rsidR="00C52E09" w:rsidRPr="00AC4510" w:rsidRDefault="00D935C7" w:rsidP="00B332F3">
      <w:pPr>
        <w:numPr>
          <w:ilvl w:val="0"/>
          <w:numId w:val="66"/>
        </w:numPr>
        <w:rPr>
          <w:lang w:val="it-IT"/>
        </w:rPr>
      </w:pPr>
      <w:r w:rsidRPr="00AC4510">
        <w:rPr>
          <w:lang w:val="it-IT"/>
        </w:rPr>
        <w:t xml:space="preserve">i se fesoasoani tau tupe fou e tele atu tupe teu faafaigaluega ai </w:t>
      </w:r>
    </w:p>
    <w:p w14:paraId="0F9D63C9" w14:textId="4E5D3A5D" w:rsidR="007262AE" w:rsidRPr="00AC4510" w:rsidRDefault="00FC233E" w:rsidP="00B332F3">
      <w:pPr>
        <w:numPr>
          <w:ilvl w:val="0"/>
          <w:numId w:val="66"/>
        </w:numPr>
        <w:rPr>
          <w:lang w:val="it-IT"/>
        </w:rPr>
      </w:pPr>
      <w:r>
        <w:rPr>
          <w:lang w:val="it-IT"/>
        </w:rPr>
        <w:t>i</w:t>
      </w:r>
      <w:r w:rsidRPr="00AC4510">
        <w:rPr>
          <w:lang w:val="it-IT"/>
        </w:rPr>
        <w:t xml:space="preserve"> se faiga fou e fua i le malosi e ta'ua o le Talaaga o le Faaaofia ai o Aafiaga Tumau i le Soifua e fesoasoani e faailoa mana'oga o tamaiti a'oga ma fetuuna'iga e mana'omia </w:t>
      </w:r>
    </w:p>
    <w:p w14:paraId="2409CBE5" w14:textId="73EC99D4" w:rsidR="000840A7" w:rsidRPr="00AC4510" w:rsidRDefault="00FC233E" w:rsidP="00B332F3">
      <w:pPr>
        <w:numPr>
          <w:ilvl w:val="0"/>
          <w:numId w:val="66"/>
        </w:numPr>
        <w:rPr>
          <w:lang w:val="it-IT"/>
        </w:rPr>
      </w:pPr>
      <w:r>
        <w:rPr>
          <w:lang w:val="it-IT"/>
        </w:rPr>
        <w:t xml:space="preserve">i </w:t>
      </w:r>
      <w:r w:rsidRPr="00AC4510">
        <w:rPr>
          <w:lang w:val="it-IT"/>
        </w:rPr>
        <w:t xml:space="preserve">nisi a'oa'oga sili atu mo faia'oga ma tagata faiagaluega i a'oga e faatatau i auala sili e lagolago i le a'oa'oina o tamaiti a'oga. </w:t>
      </w:r>
    </w:p>
    <w:p w14:paraId="26DFDAAC" w14:textId="77777777" w:rsidR="00C52E09" w:rsidRPr="00AC4510" w:rsidRDefault="00D935C7" w:rsidP="00C52E09">
      <w:pPr>
        <w:pStyle w:val="Heading4"/>
        <w:rPr>
          <w:rStyle w:val="Strong"/>
          <w:lang w:val="it-IT"/>
        </w:rPr>
      </w:pPr>
      <w:r w:rsidRPr="00AC4510">
        <w:rPr>
          <w:rStyle w:val="Strong"/>
          <w:lang w:val="it-IT"/>
        </w:rPr>
        <w:t>I se fesoasoani tau tupe fou e tele atu tupe teu faafaigaluega ai</w:t>
      </w:r>
    </w:p>
    <w:p w14:paraId="74D4C116" w14:textId="77777777" w:rsidR="00C52E09" w:rsidRPr="00AC4510" w:rsidRDefault="00D935C7" w:rsidP="00C52E09">
      <w:pPr>
        <w:rPr>
          <w:lang w:val="it-IT"/>
        </w:rPr>
      </w:pPr>
      <w:r w:rsidRPr="00AC4510">
        <w:rPr>
          <w:lang w:val="it-IT"/>
        </w:rPr>
        <w:t xml:space="preserve">O le auala fou o le fesoasoani tau tupe e maua ai auala faaaopopo e faafaigaluega ai tupe e mafai ona faaaoga e a'oga e lagolago ai le toatele o tamaiti a'oga e aofia ai i latou e iai le ASD, faigatā le a'oa'oina ma isi. </w:t>
      </w:r>
    </w:p>
    <w:p w14:paraId="21006992" w14:textId="6994D494" w:rsidR="00372642" w:rsidRPr="00AC4510" w:rsidRDefault="00D935C7" w:rsidP="00372642">
      <w:pPr>
        <w:rPr>
          <w:lang w:val="it-IT"/>
        </w:rPr>
      </w:pPr>
      <w:r w:rsidRPr="00AC4510">
        <w:rPr>
          <w:lang w:val="it-IT"/>
        </w:rPr>
        <w:t>O lenei tulaga faaopopo o tupe teu</w:t>
      </w:r>
      <w:r w:rsidRPr="00AC4510">
        <w:rPr>
          <w:lang w:val="it-IT"/>
        </w:rPr>
        <w:t xml:space="preserve"> o le a mauaina ai lagolago sili atu mo tamaiti a'oga e iai aafiaga tumau i le soifua, e aofia ai tamaiti a'oga e le'i agavaa mo fesoasoani tau tupe ta'ito'atasi e ala i le Polokalame mo Tamaiti A'oga e iai Aafiaga Tumau i le Soifua (PSD) i le taimi ua tua</w:t>
      </w:r>
      <w:r w:rsidRPr="00AC4510">
        <w:rPr>
          <w:lang w:val="it-IT"/>
        </w:rPr>
        <w:t xml:space="preserve">na'i. </w:t>
      </w:r>
    </w:p>
    <w:p w14:paraId="27DED431" w14:textId="77777777" w:rsidR="00C52E09" w:rsidRPr="00AC4510" w:rsidRDefault="00D935C7" w:rsidP="00C52E09">
      <w:pPr>
        <w:rPr>
          <w:lang w:val="it-IT"/>
        </w:rPr>
      </w:pPr>
      <w:r w:rsidRPr="00AC4510">
        <w:rPr>
          <w:lang w:val="it-IT"/>
        </w:rPr>
        <w:t>E mafai e a'oga ona faaaoga lenei fesoasoani tau tupe mo nisi o mea fai e aofia ai:</w:t>
      </w:r>
    </w:p>
    <w:p w14:paraId="2A7F2096" w14:textId="1FC1A76D" w:rsidR="00C52E09" w:rsidRPr="00AC4510" w:rsidRDefault="00D935C7" w:rsidP="00C52E09">
      <w:pPr>
        <w:numPr>
          <w:ilvl w:val="0"/>
          <w:numId w:val="66"/>
        </w:numPr>
        <w:rPr>
          <w:lang w:val="it-IT"/>
        </w:rPr>
      </w:pPr>
      <w:r w:rsidRPr="00AC4510">
        <w:rPr>
          <w:lang w:val="it-IT"/>
        </w:rPr>
        <w:t>a'oa'oga ma le atia'eina o tomai mo faia'oga ma tagata faigaluega o le a'oga.</w:t>
      </w:r>
    </w:p>
    <w:p w14:paraId="6A11EA97" w14:textId="77777777" w:rsidR="00C52E09" w:rsidRPr="00AC4510" w:rsidRDefault="00D935C7" w:rsidP="00C52E09">
      <w:pPr>
        <w:numPr>
          <w:ilvl w:val="0"/>
          <w:numId w:val="66"/>
        </w:numPr>
        <w:rPr>
          <w:lang w:val="it-IT"/>
        </w:rPr>
      </w:pPr>
      <w:r w:rsidRPr="00AC4510">
        <w:rPr>
          <w:lang w:val="it-IT"/>
        </w:rPr>
        <w:t>maua fautuaga mai tagata popoto e faatatau i aafiaga tumau i le soifua</w:t>
      </w:r>
    </w:p>
    <w:p w14:paraId="4C61835D" w14:textId="0BBD502A" w:rsidR="00C52E09" w:rsidRPr="00AC4510" w:rsidRDefault="00920764" w:rsidP="00C52E09">
      <w:pPr>
        <w:numPr>
          <w:ilvl w:val="0"/>
          <w:numId w:val="66"/>
        </w:numPr>
        <w:rPr>
          <w:lang w:val="it-IT"/>
        </w:rPr>
      </w:pPr>
      <w:r w:rsidRPr="00434B1F">
        <w:rPr>
          <w:noProof/>
          <w:lang w:val="en-US" w:eastAsia="zh-CN"/>
        </w:rPr>
        <w:drawing>
          <wp:anchor distT="0" distB="0" distL="114300" distR="114300" simplePos="0" relativeHeight="251658240" behindDoc="0" locked="0" layoutInCell="1" allowOverlap="1" wp14:anchorId="2407EB03" wp14:editId="51CD7661">
            <wp:simplePos x="0" y="0"/>
            <wp:positionH relativeFrom="margin">
              <wp:align>right</wp:align>
            </wp:positionH>
            <wp:positionV relativeFrom="paragraph">
              <wp:posOffset>303307</wp:posOffset>
            </wp:positionV>
            <wp:extent cx="2142590" cy="2095500"/>
            <wp:effectExtent l="0" t="0" r="0" b="0"/>
            <wp:wrapNone/>
            <wp:docPr id="5" name="Picture 4" descr="O se ata o loo faaalia ai tagata e aafia i totonu o se fonotaga o Talaaga o le Faaaofia o Aafiaga Tumau - Pulea'oga/sui auai, matua/tagata e tausia/tagata e vaaia, faatonu, faiaoga, tamaiti a'oga, isi (fai ai le filifiliga) f.t.tagata faigaluega lagolago, paaga tau soifua maloloina">
              <a:extLst xmlns:a="http://schemas.openxmlformats.org/drawingml/2006/main">
                <a:ext uri="{FF2B5EF4-FFF2-40B4-BE49-F238E27FC236}">
                  <a16:creationId xmlns:a16="http://schemas.microsoft.com/office/drawing/2014/main" id="{D2A23E6A-FF78-42C1-A636-631045CA59B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O se ata o loo faaalia ai tagata e aafia i totonu o se fonotaga o Talaaga o le Faaaofia o Aafiaga Tumau - Pulea'oga/sui auai, matua/tagata e tausia/tagata e vaaia, faatonu, faiaoga, tamaiti a'oga, isi (fai ai le filifiliga) f.t.tagata faigaluega lagolago, paaga tau soifua maloloina">
                      <a:extLst>
                        <a:ext uri="{FF2B5EF4-FFF2-40B4-BE49-F238E27FC236}">
                          <a16:creationId xmlns:a16="http://schemas.microsoft.com/office/drawing/2014/main" id="{D2A23E6A-FF78-42C1-A636-631045CA59B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259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C4510">
        <w:rPr>
          <w:lang w:val="it-IT"/>
        </w:rPr>
        <w:t>faafaigaluegaina o faia'oga ma nisi tagata faigaluega ina ia fesoasoani e fuafua ma kiliva suiga i tamaiti a'oga</w:t>
      </w:r>
    </w:p>
    <w:p w14:paraId="53F95ED3" w14:textId="65FEF3CF" w:rsidR="00C52E09" w:rsidRPr="00AC4510" w:rsidRDefault="00D935C7" w:rsidP="00C52E09">
      <w:pPr>
        <w:numPr>
          <w:ilvl w:val="0"/>
          <w:numId w:val="66"/>
        </w:numPr>
        <w:rPr>
          <w:lang w:val="it-IT"/>
        </w:rPr>
      </w:pPr>
      <w:r w:rsidRPr="00AC4510">
        <w:rPr>
          <w:lang w:val="it-IT"/>
        </w:rPr>
        <w:t>meafaigaluega ma puna</w:t>
      </w:r>
      <w:r w:rsidR="00FC233E">
        <w:rPr>
          <w:lang w:val="it-IT"/>
        </w:rPr>
        <w:t>’</w:t>
      </w:r>
      <w:r w:rsidRPr="00AC4510">
        <w:rPr>
          <w:lang w:val="it-IT"/>
        </w:rPr>
        <w:t xml:space="preserve">oa e lagolago i a'oa'oga. </w:t>
      </w:r>
    </w:p>
    <w:p w14:paraId="20B7AEE7" w14:textId="30A6D81B" w:rsidR="000840A7" w:rsidRPr="00AC4510" w:rsidRDefault="001E170E" w:rsidP="00430EF2">
      <w:pPr>
        <w:pStyle w:val="Heading4"/>
        <w:rPr>
          <w:rStyle w:val="Strong"/>
          <w:lang w:val="it-IT"/>
        </w:rPr>
      </w:pPr>
      <w:r w:rsidRPr="00AC4510">
        <w:rPr>
          <w:rStyle w:val="Strong"/>
          <w:lang w:val="it-IT"/>
        </w:rPr>
        <w:t>O le Talaaga o le Faaaofiaga o Aafiaga Tumau i le Soifua</w:t>
      </w:r>
    </w:p>
    <w:p w14:paraId="41BD9D20" w14:textId="0DAC26F5" w:rsidR="00DA3AC4" w:rsidRDefault="00D935C7" w:rsidP="00131A89">
      <w:pPr>
        <w:ind w:right="3692"/>
        <w:rPr>
          <w:lang w:val="it-IT"/>
        </w:rPr>
      </w:pPr>
      <w:r w:rsidRPr="00AC4510">
        <w:rPr>
          <w:lang w:val="it-IT"/>
        </w:rPr>
        <w:t>O le Talaaga o le Faaaofiaga o Aafiaga Tumau i le So</w:t>
      </w:r>
      <w:r w:rsidRPr="00AC4510">
        <w:rPr>
          <w:lang w:val="it-IT"/>
        </w:rPr>
        <w:t>ifua o le a fesoasoani i a'oga ia iloa atili e faatatau i mana'oga ma itū e malosi ai lou alo. O le a faailoa ai le vaevaega tau tupe a le tagata, e fesoasaoni e fuafua lai e a'oa'oina ma soo se suiga e mana'omia e se tamaiti a'oga e faaleleia atili ai lon</w:t>
      </w:r>
      <w:r w:rsidRPr="00AC4510">
        <w:rPr>
          <w:lang w:val="it-IT"/>
        </w:rPr>
        <w:t xml:space="preserve">a a'oa'oina. </w:t>
      </w:r>
    </w:p>
    <w:p w14:paraId="224199DC" w14:textId="46041099" w:rsidR="008F6967" w:rsidRPr="00AC4510" w:rsidRDefault="00DA3AC4" w:rsidP="000A4F5B">
      <w:pPr>
        <w:rPr>
          <w:lang w:val="it-IT"/>
        </w:rPr>
      </w:pPr>
      <w:r>
        <w:rPr>
          <w:lang w:val="it-IT"/>
        </w:rPr>
        <w:br w:type="page"/>
      </w:r>
      <w:r w:rsidRPr="00AC4510">
        <w:rPr>
          <w:lang w:val="it-IT"/>
        </w:rPr>
        <w:lastRenderedPageBreak/>
        <w:t xml:space="preserve">O le faiga fou a le Talaaga o le Faaaofiaga o Aafiaga Tumau i le Soifua o le a suia ai le pepa o Fesili o Mana'oga mo A'oa'oga sa faaaogaina o se vaega o le PSD o loo iai. </w:t>
      </w:r>
    </w:p>
    <w:p w14:paraId="49B86077" w14:textId="5FA9BEA2" w:rsidR="00510D63" w:rsidRPr="00AC4510" w:rsidRDefault="00D935C7" w:rsidP="00F401CF">
      <w:pPr>
        <w:pStyle w:val="NormalWeb"/>
        <w:spacing w:before="48" w:beforeAutospacing="0" w:after="120" w:afterAutospacing="0"/>
        <w:ind w:right="2"/>
        <w:rPr>
          <w:rFonts w:asciiTheme="minorHAnsi" w:hAnsiTheme="minorHAnsi" w:cstheme="minorHAnsi"/>
          <w:sz w:val="22"/>
          <w:szCs w:val="22"/>
          <w:lang w:val="it-IT"/>
        </w:rPr>
      </w:pPr>
      <w:r w:rsidRPr="00AC4510">
        <w:rPr>
          <w:rFonts w:asciiTheme="minorHAnsi" w:hAnsiTheme="minorHAnsi" w:cstheme="minorHAnsi"/>
          <w:sz w:val="22"/>
          <w:szCs w:val="22"/>
          <w:lang w:val="it-IT"/>
        </w:rPr>
        <w:t>A o aga'i atu a'oga i le suiga fou, o aiga o tama</w:t>
      </w:r>
      <w:r w:rsidR="00FC233E">
        <w:rPr>
          <w:rFonts w:asciiTheme="minorHAnsi" w:hAnsiTheme="minorHAnsi" w:cstheme="minorHAnsi"/>
          <w:sz w:val="22"/>
          <w:szCs w:val="22"/>
          <w:lang w:val="it-IT"/>
        </w:rPr>
        <w:t>i</w:t>
      </w:r>
      <w:r w:rsidRPr="00AC4510">
        <w:rPr>
          <w:rFonts w:asciiTheme="minorHAnsi" w:hAnsiTheme="minorHAnsi" w:cstheme="minorHAnsi"/>
          <w:sz w:val="22"/>
          <w:szCs w:val="22"/>
          <w:lang w:val="it-IT"/>
        </w:rPr>
        <w:t xml:space="preserve">ti a'oga o loo avea ma vaega o le PSD o le a logoina e auai i se fono e faamae'a ai se Talaaga o le Faaaofiaga o Aafiaga Tumau i le Soifua. </w:t>
      </w:r>
    </w:p>
    <w:p w14:paraId="4159A360" w14:textId="77777777" w:rsidR="00510D63" w:rsidRPr="00AC4510" w:rsidRDefault="00D935C7" w:rsidP="00E77553">
      <w:pPr>
        <w:pStyle w:val="NormalWeb"/>
        <w:spacing w:before="48" w:beforeAutospacing="0" w:after="120" w:afterAutospacing="0"/>
        <w:rPr>
          <w:rFonts w:asciiTheme="minorHAnsi" w:hAnsiTheme="minorHAnsi" w:cstheme="minorHAnsi"/>
          <w:sz w:val="22"/>
          <w:szCs w:val="22"/>
          <w:lang w:val="it-IT"/>
        </w:rPr>
      </w:pPr>
      <w:r w:rsidRPr="00AC4510">
        <w:rPr>
          <w:rFonts w:asciiTheme="minorHAnsi" w:hAnsiTheme="minorHAnsi" w:cstheme="minorHAnsi"/>
          <w:sz w:val="22"/>
          <w:szCs w:val="22"/>
          <w:lang w:val="it-IT"/>
        </w:rPr>
        <w:t>O tagata e iloa lou alo o le a auai i le fono, faatasi ai ma se sui tuto'atasi, o se faatonu ua a'oa'oina o le a fe</w:t>
      </w:r>
      <w:r w:rsidRPr="00AC4510">
        <w:rPr>
          <w:rFonts w:asciiTheme="minorHAnsi" w:hAnsiTheme="minorHAnsi" w:cstheme="minorHAnsi"/>
          <w:sz w:val="22"/>
          <w:szCs w:val="22"/>
          <w:lang w:val="it-IT"/>
        </w:rPr>
        <w:t>soasoani i a'oga ma aiga e faamae'a le talaaga.</w:t>
      </w:r>
    </w:p>
    <w:p w14:paraId="26DD742A" w14:textId="77777777" w:rsidR="00F4202F" w:rsidRPr="00AC4510" w:rsidRDefault="00D935C7" w:rsidP="001F0269">
      <w:pPr>
        <w:rPr>
          <w:lang w:val="it-IT"/>
        </w:rPr>
      </w:pPr>
      <w:r w:rsidRPr="00AC4510">
        <w:rPr>
          <w:lang w:val="it-IT"/>
        </w:rPr>
        <w:t xml:space="preserve">Afai o lou alo o loo avea ma vaega o le PSD, o lau a'oga o le a lua galulue e saili se taimi pito sili ona talafeagai e faamae'a ai le latou talaaga. </w:t>
      </w:r>
    </w:p>
    <w:p w14:paraId="18BE4461" w14:textId="205F3BC7" w:rsidR="004A6844" w:rsidRPr="00AC4510" w:rsidRDefault="00D935C7" w:rsidP="00372642">
      <w:pPr>
        <w:rPr>
          <w:lang w:val="it-IT"/>
        </w:rPr>
      </w:pPr>
      <w:r w:rsidRPr="00AC4510">
        <w:rPr>
          <w:lang w:val="it-IT"/>
        </w:rPr>
        <w:t xml:space="preserve">O le talaaga o le a avanoa fo'i </w:t>
      </w:r>
      <w:r w:rsidR="00FC233E">
        <w:rPr>
          <w:lang w:val="it-IT"/>
        </w:rPr>
        <w:t>i</w:t>
      </w:r>
      <w:r w:rsidR="00FC233E" w:rsidRPr="00AC4510">
        <w:rPr>
          <w:lang w:val="it-IT"/>
        </w:rPr>
        <w:t xml:space="preserve"> </w:t>
      </w:r>
      <w:r w:rsidRPr="00AC4510">
        <w:rPr>
          <w:lang w:val="it-IT"/>
        </w:rPr>
        <w:t>kulupu lautele o tamait</w:t>
      </w:r>
      <w:r w:rsidRPr="00AC4510">
        <w:rPr>
          <w:lang w:val="it-IT"/>
        </w:rPr>
        <w:t xml:space="preserve">i a'oga e maualuga mana'oga. </w:t>
      </w:r>
    </w:p>
    <w:p w14:paraId="5651FDE6" w14:textId="77777777" w:rsidR="00276096" w:rsidRPr="00AC4510" w:rsidRDefault="00D935C7" w:rsidP="00276096">
      <w:pPr>
        <w:pStyle w:val="Heading4"/>
        <w:rPr>
          <w:rStyle w:val="Strong"/>
          <w:lang w:val="it-IT"/>
        </w:rPr>
      </w:pPr>
      <w:r w:rsidRPr="00AC4510">
        <w:rPr>
          <w:rStyle w:val="Strong"/>
          <w:lang w:val="it-IT"/>
        </w:rPr>
        <w:t>Faatupeina o suiga</w:t>
      </w:r>
    </w:p>
    <w:p w14:paraId="22865765" w14:textId="6E17030D" w:rsidR="00276096" w:rsidRPr="00AC4510" w:rsidRDefault="00D935C7" w:rsidP="00276096">
      <w:pPr>
        <w:rPr>
          <w:lang w:val="it-IT"/>
        </w:rPr>
      </w:pPr>
      <w:r w:rsidRPr="00AC4510">
        <w:rPr>
          <w:lang w:val="it-IT"/>
        </w:rPr>
        <w:t>Ina ia fesoasoani ia faamautinoa aiga a'o suia mai le latou tamaititi mai le Polokalame mo Tamaiti A'oga e iai Aafiaga Tumau i le soifua (PSD) i le auala fou, o le malō o Vitoria e Faatupeina le Suiga o Faaa</w:t>
      </w:r>
      <w:r w:rsidRPr="00AC4510">
        <w:rPr>
          <w:lang w:val="it-IT"/>
        </w:rPr>
        <w:t>ofiaga o Aafiaga Tumau i le Soifua se'ia oo</w:t>
      </w:r>
      <w:r w:rsidR="00FC233E">
        <w:rPr>
          <w:lang w:val="it-IT"/>
        </w:rPr>
        <w:t xml:space="preserve"> i</w:t>
      </w:r>
      <w:r w:rsidRPr="00AC4510">
        <w:rPr>
          <w:lang w:val="it-IT"/>
        </w:rPr>
        <w:t xml:space="preserve"> le 2024. </w:t>
      </w:r>
    </w:p>
    <w:p w14:paraId="16D37451" w14:textId="7CB149A0" w:rsidR="00276096" w:rsidRPr="00AC4510" w:rsidRDefault="00D935C7" w:rsidP="00276096">
      <w:pPr>
        <w:rPr>
          <w:lang w:val="it-IT"/>
        </w:rPr>
      </w:pPr>
      <w:r w:rsidRPr="00AC4510">
        <w:rPr>
          <w:lang w:val="it-IT"/>
        </w:rPr>
        <w:t>O le faatupeina o le Suiga o Faaaofiaga o Aafiaga Tumau i le Soifua e faamautinoa ai a le maua e a'oga le aofa'i tutusa</w:t>
      </w:r>
      <w:r w:rsidR="00FC233E">
        <w:rPr>
          <w:lang w:val="it-IT"/>
        </w:rPr>
        <w:t xml:space="preserve"> o</w:t>
      </w:r>
      <w:r w:rsidRPr="00AC4510">
        <w:rPr>
          <w:lang w:val="it-IT"/>
        </w:rPr>
        <w:t xml:space="preserve"> le faatupeina mo tamaiti a'oga poo le sili atu e lagolago ai le suiga o tamait</w:t>
      </w:r>
      <w:r w:rsidRPr="00AC4510">
        <w:rPr>
          <w:lang w:val="it-IT"/>
        </w:rPr>
        <w:t>i a'oga mai le PSD i le Faaaofiaga o Aafiaga Tumau i le Soifua.</w:t>
      </w:r>
    </w:p>
    <w:p w14:paraId="49220ADC" w14:textId="77777777" w:rsidR="00276096" w:rsidRPr="00AC4510" w:rsidRDefault="00D935C7" w:rsidP="00372642">
      <w:pPr>
        <w:rPr>
          <w:lang w:val="it-IT"/>
        </w:rPr>
      </w:pPr>
      <w:r w:rsidRPr="00AC4510">
        <w:rPr>
          <w:lang w:val="it-IT"/>
        </w:rPr>
        <w:t>Mo nisi faamatalaga ma le faapefea ona aogā le Faatupeina o le Suiga o Faaaofiaga o Aafiaga Tumau i le Soifua i le tulaga o lou alo faamolemole faafesoota'i le pule o lau a'oga.</w:t>
      </w:r>
    </w:p>
    <w:p w14:paraId="3A07860B" w14:textId="77777777" w:rsidR="000840A7" w:rsidRPr="00AC4510" w:rsidRDefault="00D935C7" w:rsidP="00430EF2">
      <w:pPr>
        <w:pStyle w:val="Heading4"/>
        <w:rPr>
          <w:rStyle w:val="Strong"/>
          <w:lang w:val="it-IT"/>
        </w:rPr>
      </w:pPr>
      <w:r w:rsidRPr="00AC4510">
        <w:rPr>
          <w:rStyle w:val="Strong"/>
          <w:lang w:val="it-IT"/>
        </w:rPr>
        <w:t>Faia nisi a'oa</w:t>
      </w:r>
      <w:r w:rsidRPr="00AC4510">
        <w:rPr>
          <w:rStyle w:val="Strong"/>
          <w:lang w:val="it-IT"/>
        </w:rPr>
        <w:t xml:space="preserve">'oga mo faia'oga ma tagata faigaluega </w:t>
      </w:r>
    </w:p>
    <w:p w14:paraId="4DAE31F5" w14:textId="11DA927C" w:rsidR="000840A7" w:rsidRPr="00AC4510" w:rsidRDefault="00D935C7" w:rsidP="000840A7">
      <w:pPr>
        <w:rPr>
          <w:lang w:val="it-IT"/>
        </w:rPr>
      </w:pPr>
      <w:r w:rsidRPr="00AC4510">
        <w:rPr>
          <w:lang w:val="it-IT"/>
        </w:rPr>
        <w:t>O le Faaaofiaga o Aafiaga Tumau i le Soifua o le a avatu ai i faia'oga ma tagata faigaluega lagolago se malamalamaaga e sili atu i aafiaga tu</w:t>
      </w:r>
      <w:bookmarkStart w:id="3" w:name="_GoBack"/>
      <w:bookmarkEnd w:id="3"/>
      <w:r w:rsidRPr="00AC4510">
        <w:rPr>
          <w:lang w:val="it-IT"/>
        </w:rPr>
        <w:t xml:space="preserve">mau o le soifua ma pe faapefea ona tali atu. </w:t>
      </w:r>
      <w:r w:rsidR="000A4F5B">
        <w:rPr>
          <w:lang w:val="it-IT"/>
        </w:rPr>
        <w:br/>
      </w:r>
      <w:r w:rsidRPr="00AC4510">
        <w:rPr>
          <w:lang w:val="it-IT"/>
        </w:rPr>
        <w:t>O le a mafai ona aofia ai le av</w:t>
      </w:r>
      <w:r w:rsidRPr="00AC4510">
        <w:rPr>
          <w:lang w:val="it-IT"/>
        </w:rPr>
        <w:t>anoa o:</w:t>
      </w:r>
    </w:p>
    <w:p w14:paraId="2EBF554D" w14:textId="008512AB" w:rsidR="000840A7" w:rsidRPr="00AC4510" w:rsidRDefault="00D935C7" w:rsidP="000840A7">
      <w:pPr>
        <w:pStyle w:val="ListParagraph"/>
        <w:numPr>
          <w:ilvl w:val="0"/>
          <w:numId w:val="37"/>
        </w:numPr>
        <w:rPr>
          <w:rFonts w:cstheme="minorHAnsi"/>
          <w:lang w:val="it-IT"/>
        </w:rPr>
      </w:pPr>
      <w:r w:rsidRPr="00AC4510">
        <w:rPr>
          <w:rFonts w:cstheme="minorHAnsi"/>
          <w:lang w:val="it-IT"/>
        </w:rPr>
        <w:t>isi tagata faapitoa i a'oga e telē le malamalama i aafiaga tumau i le soifua</w:t>
      </w:r>
    </w:p>
    <w:p w14:paraId="7D3847E1" w14:textId="77777777" w:rsidR="000840A7" w:rsidRPr="00B1044F" w:rsidRDefault="00D935C7" w:rsidP="000840A7">
      <w:pPr>
        <w:pStyle w:val="ListParagraph"/>
        <w:numPr>
          <w:ilvl w:val="0"/>
          <w:numId w:val="37"/>
        </w:numPr>
        <w:rPr>
          <w:rFonts w:cstheme="minorHAnsi"/>
        </w:rPr>
      </w:pPr>
      <w:proofErr w:type="spellStart"/>
      <w:r w:rsidRPr="00B1044F">
        <w:rPr>
          <w:rFonts w:cstheme="minorHAnsi"/>
        </w:rPr>
        <w:t>faia'oga</w:t>
      </w:r>
      <w:proofErr w:type="spellEnd"/>
    </w:p>
    <w:p w14:paraId="732A8BEE" w14:textId="77777777" w:rsidR="000840A7" w:rsidRPr="00B1044F" w:rsidRDefault="00D935C7" w:rsidP="000840A7">
      <w:pPr>
        <w:pStyle w:val="ListParagraph"/>
        <w:numPr>
          <w:ilvl w:val="0"/>
          <w:numId w:val="37"/>
        </w:numPr>
        <w:rPr>
          <w:rFonts w:cstheme="minorHAnsi"/>
        </w:rPr>
      </w:pPr>
      <w:r w:rsidRPr="00B1044F">
        <w:rPr>
          <w:rFonts w:cstheme="minorHAnsi"/>
        </w:rPr>
        <w:t>a'oa'oga faapitoa</w:t>
      </w:r>
    </w:p>
    <w:p w14:paraId="424719C7" w14:textId="1133D488" w:rsidR="000840A7" w:rsidRPr="00AC4510" w:rsidRDefault="00D935C7" w:rsidP="000840A7">
      <w:pPr>
        <w:pStyle w:val="ListParagraph"/>
        <w:numPr>
          <w:ilvl w:val="0"/>
          <w:numId w:val="37"/>
        </w:numPr>
        <w:rPr>
          <w:rFonts w:cstheme="minorHAnsi"/>
          <w:lang w:val="it-IT"/>
        </w:rPr>
      </w:pPr>
      <w:r w:rsidRPr="00AC4510">
        <w:rPr>
          <w:rFonts w:cstheme="minorHAnsi"/>
          <w:lang w:val="it-IT"/>
        </w:rPr>
        <w:t>ta</w:t>
      </w:r>
      <w:r w:rsidR="00FC233E">
        <w:rPr>
          <w:rFonts w:cstheme="minorHAnsi"/>
          <w:lang w:val="it-IT"/>
        </w:rPr>
        <w:t>’</w:t>
      </w:r>
      <w:r w:rsidRPr="00AC4510">
        <w:rPr>
          <w:rFonts w:cstheme="minorHAnsi"/>
          <w:lang w:val="it-IT"/>
        </w:rPr>
        <w:t>iala ma puna</w:t>
      </w:r>
      <w:r w:rsidR="00FC233E">
        <w:rPr>
          <w:rFonts w:cstheme="minorHAnsi"/>
          <w:lang w:val="it-IT"/>
        </w:rPr>
        <w:t>’</w:t>
      </w:r>
      <w:r w:rsidRPr="00AC4510">
        <w:rPr>
          <w:rFonts w:cstheme="minorHAnsi"/>
          <w:lang w:val="it-IT"/>
        </w:rPr>
        <w:t>oa e fua i faamaoniga</w:t>
      </w:r>
    </w:p>
    <w:p w14:paraId="3CB4CBEC" w14:textId="77777777" w:rsidR="000840A7" w:rsidRPr="00B1044F" w:rsidRDefault="00D935C7" w:rsidP="000840A7">
      <w:pPr>
        <w:pStyle w:val="ListParagraph"/>
        <w:numPr>
          <w:ilvl w:val="0"/>
          <w:numId w:val="37"/>
        </w:numPr>
        <w:rPr>
          <w:sz w:val="20"/>
          <w:szCs w:val="20"/>
        </w:rPr>
      </w:pPr>
      <w:proofErr w:type="spellStart"/>
      <w:r w:rsidRPr="00B1044F">
        <w:rPr>
          <w:rFonts w:cstheme="minorHAnsi"/>
        </w:rPr>
        <w:t>sikolasipi</w:t>
      </w:r>
      <w:proofErr w:type="spellEnd"/>
      <w:r w:rsidRPr="00B1044F">
        <w:rPr>
          <w:rFonts w:cstheme="minorHAnsi"/>
        </w:rPr>
        <w:t>.</w:t>
      </w:r>
    </w:p>
    <w:p w14:paraId="7EFFF466" w14:textId="77777777" w:rsidR="000840A7" w:rsidRPr="00231EC4" w:rsidRDefault="00D935C7" w:rsidP="00231EC4">
      <w:pPr>
        <w:pStyle w:val="Heading4"/>
        <w:rPr>
          <w:rStyle w:val="Strong"/>
        </w:rPr>
      </w:pPr>
      <w:r w:rsidRPr="00231EC4">
        <w:rPr>
          <w:rStyle w:val="Strong"/>
        </w:rPr>
        <w:t xml:space="preserve">Mo nisi faamatalaga </w:t>
      </w:r>
    </w:p>
    <w:p w14:paraId="3C4FDAD3" w14:textId="42AE7D53" w:rsidR="000840A7" w:rsidRPr="00EB514C" w:rsidRDefault="00D935C7" w:rsidP="00231EC4">
      <w:pPr>
        <w:rPr>
          <w:lang w:val="it-IT"/>
        </w:rPr>
      </w:pPr>
      <w:r w:rsidRPr="00EB514C">
        <w:rPr>
          <w:lang w:val="it-IT"/>
        </w:rPr>
        <w:t xml:space="preserve">Asiasi </w:t>
      </w:r>
      <w:hyperlink r:id="rId12" w:history="1">
        <w:r w:rsidR="00EB514C" w:rsidRPr="00EB514C">
          <w:rPr>
            <w:rStyle w:val="Hyperlink"/>
            <w:lang w:val="it-IT"/>
          </w:rPr>
          <w:t>www.education.vic.gov.au/disabilityinclusion</w:t>
        </w:r>
      </w:hyperlink>
      <w:r w:rsidRPr="00EB514C">
        <w:rPr>
          <w:lang w:val="it-IT"/>
        </w:rPr>
        <w:t xml:space="preserve"> ia iloa atili e faatatau i le Faaaofiaga o Aafiaga Tumau i le Soifua</w:t>
      </w:r>
      <w:r w:rsidR="00201F3E">
        <w:rPr>
          <w:lang w:val="it-IT"/>
        </w:rPr>
        <w:t>.</w:t>
      </w:r>
      <w:r w:rsidRPr="00EB514C">
        <w:rPr>
          <w:lang w:val="it-IT"/>
        </w:rPr>
        <w:t xml:space="preserve"> </w:t>
      </w:r>
    </w:p>
    <w:p w14:paraId="5D6FC5E6" w14:textId="32339B22" w:rsidR="00B1044F" w:rsidRPr="00281CE1" w:rsidRDefault="00D935C7" w:rsidP="000E56BF">
      <w:pPr>
        <w:rPr>
          <w:lang w:val="it-IT"/>
        </w:rPr>
      </w:pPr>
      <w:r w:rsidRPr="00281CE1">
        <w:rPr>
          <w:lang w:val="it-IT"/>
        </w:rPr>
        <w:t>Afai e te fia talanoa e faatatau i mea e mana'omia e lou alo i le a'oga, p</w:t>
      </w:r>
      <w:r w:rsidRPr="00281CE1">
        <w:rPr>
          <w:lang w:val="it-IT"/>
        </w:rPr>
        <w:t xml:space="preserve">e e te mana'omia se lagolago faaliliu upu poo le faamatala upu, faamolemole faafeso'ota'i lau pule a'oga. </w:t>
      </w:r>
    </w:p>
    <w:sectPr w:rsidR="00B1044F" w:rsidRPr="00281CE1" w:rsidSect="00D9091E">
      <w:headerReference w:type="default" r:id="rId13"/>
      <w:footerReference w:type="default" r:id="rId14"/>
      <w:pgSz w:w="11900" w:h="16840"/>
      <w:pgMar w:top="2552" w:right="1134" w:bottom="170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1AF406" w14:textId="77777777" w:rsidR="00D935C7" w:rsidRDefault="00D935C7">
      <w:pPr>
        <w:spacing w:after="0"/>
      </w:pPr>
      <w:r>
        <w:separator/>
      </w:r>
    </w:p>
  </w:endnote>
  <w:endnote w:type="continuationSeparator" w:id="0">
    <w:p w14:paraId="6724769D" w14:textId="77777777" w:rsidR="00D935C7" w:rsidRDefault="00D935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3E139F" w14:textId="77777777" w:rsidR="00C41FD1" w:rsidRDefault="00C41FD1" w:rsidP="00DF137F">
    <w:pPr>
      <w:pStyle w:val="Footer"/>
      <w:tabs>
        <w:tab w:val="clear" w:pos="4513"/>
        <w:tab w:val="clear" w:pos="9026"/>
        <w:tab w:val="left" w:pos="1276"/>
      </w:tabs>
      <w:rPr>
        <w:noProof/>
      </w:rPr>
    </w:pPr>
  </w:p>
  <w:p w14:paraId="2083835F" w14:textId="77777777" w:rsidR="009B2C8C" w:rsidRDefault="009B2C8C" w:rsidP="00DF137F">
    <w:pPr>
      <w:pStyle w:val="Footer"/>
      <w:tabs>
        <w:tab w:val="clear" w:pos="4513"/>
        <w:tab w:val="clear" w:pos="9026"/>
        <w:tab w:val="left" w:pos="1276"/>
      </w:tabs>
      <w:rPr>
        <w:noProof/>
      </w:rPr>
    </w:pPr>
  </w:p>
  <w:p w14:paraId="7053875C" w14:textId="52474B6E" w:rsidR="00C41FD1" w:rsidRDefault="00C41FD1" w:rsidP="00DF137F">
    <w:pPr>
      <w:pStyle w:val="Footer"/>
      <w:tabs>
        <w:tab w:val="clear" w:pos="4513"/>
        <w:tab w:val="clear" w:pos="9026"/>
        <w:tab w:val="left" w:pos="1276"/>
      </w:tabs>
      <w:rPr>
        <w:noProof/>
      </w:rPr>
    </w:pPr>
  </w:p>
  <w:p w14:paraId="4F7CC8EF" w14:textId="7CF7F67F" w:rsidR="00145B07" w:rsidRDefault="00D935C7" w:rsidP="00F35896">
    <w:pPr>
      <w:pStyle w:val="Footer"/>
      <w:tabs>
        <w:tab w:val="clear" w:pos="4513"/>
        <w:tab w:val="clear" w:pos="9026"/>
        <w:tab w:val="left" w:pos="900"/>
      </w:tabs>
    </w:pPr>
    <w:sdt>
      <w:sdtPr>
        <w:rPr>
          <w:noProof/>
        </w:rPr>
        <w:id w:val="1161121496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11104">
          <w:rPr>
            <w:noProof/>
          </w:rPr>
          <w:t>1</w:t>
        </w:r>
        <w:r>
          <w:rPr>
            <w:noProof/>
          </w:rPr>
          <w:fldChar w:fldCharType="end"/>
        </w:r>
      </w:sdtContent>
    </w:sdt>
    <w:r>
      <w:rPr>
        <w:noProof/>
      </w:rPr>
      <w:tab/>
      <w:t>Faafouga mulimuli: Aukuso, 2022</w:t>
    </w:r>
  </w:p>
  <w:p w14:paraId="0135640D" w14:textId="77777777" w:rsidR="0044791F" w:rsidRDefault="0044791F" w:rsidP="00A31926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E5D975" w14:textId="77777777" w:rsidR="00D935C7" w:rsidRDefault="00D935C7">
      <w:pPr>
        <w:spacing w:after="0"/>
      </w:pPr>
      <w:r>
        <w:separator/>
      </w:r>
    </w:p>
  </w:footnote>
  <w:footnote w:type="continuationSeparator" w:id="0">
    <w:p w14:paraId="7438FBA9" w14:textId="77777777" w:rsidR="00D935C7" w:rsidRDefault="00D935C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46ADC" w14:textId="0CE0216D" w:rsidR="00C41FD1" w:rsidRDefault="00F35896" w:rsidP="00A63D55">
    <w:pPr>
      <w:pStyle w:val="Header"/>
      <w:tabs>
        <w:tab w:val="clear" w:pos="4513"/>
        <w:tab w:val="clear" w:pos="9026"/>
        <w:tab w:val="left" w:pos="1425"/>
      </w:tabs>
      <w:rPr>
        <w:noProof/>
      </w:rPr>
    </w:pPr>
    <w:r>
      <w:rPr>
        <w:noProof/>
        <w:lang w:val="en-US" w:eastAsia="zh-CN"/>
      </w:rPr>
      <w:drawing>
        <wp:anchor distT="0" distB="0" distL="114300" distR="114300" simplePos="0" relativeHeight="251659264" behindDoc="1" locked="0" layoutInCell="1" allowOverlap="1" wp14:anchorId="0D6EFD29" wp14:editId="546FB813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000" cy="10699200"/>
          <wp:effectExtent l="0" t="0" r="3175" b="6985"/>
          <wp:wrapNone/>
          <wp:docPr id="6" name="Picture 6" descr="Tagavai - Faaaofia o Aafiaga Tumau i le Soifua -  A'oga mo Tagata Uma ma Matagaluega o A'oga ma A'oa'oga i Vitor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Tagavai - Faaaofia o Aafiaga Tumau i le Soifua -  A'oga mo Tagata Uma ma Matagaluega o A'oga ma A'oa'oga i Vitoria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69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5452A3" w14:textId="513D4829" w:rsidR="0044791F" w:rsidRDefault="00D935C7" w:rsidP="00A63D55">
    <w:pPr>
      <w:pStyle w:val="Header"/>
      <w:tabs>
        <w:tab w:val="clear" w:pos="4513"/>
        <w:tab w:val="clear" w:pos="9026"/>
        <w:tab w:val="left" w:pos="142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BD3827"/>
    <w:multiLevelType w:val="hybridMultilevel"/>
    <w:tmpl w:val="FB4C45BA"/>
    <w:lvl w:ilvl="0" w:tplc="6268B3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20C8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B6C2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4040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44A6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864D3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20EC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64A6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9C81E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3C1358"/>
    <w:multiLevelType w:val="hybridMultilevel"/>
    <w:tmpl w:val="B2A29B24"/>
    <w:lvl w:ilvl="0" w:tplc="44CCC4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820FE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CA17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F013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DE2F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D6EF6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1423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588C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1AD1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ECE15CF"/>
    <w:multiLevelType w:val="multilevel"/>
    <w:tmpl w:val="9EB04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11BA418C"/>
    <w:multiLevelType w:val="hybridMultilevel"/>
    <w:tmpl w:val="92E87122"/>
    <w:lvl w:ilvl="0" w:tplc="E4984D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A823A7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0FC24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D2D9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AAE9F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B665E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6A14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2ADDD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FB60C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1F631B"/>
    <w:multiLevelType w:val="hybridMultilevel"/>
    <w:tmpl w:val="9F22668A"/>
    <w:lvl w:ilvl="0" w:tplc="ECAE95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7E110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7BAE4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B28E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DCCF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CE63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76AE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76E9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42EA7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3C63408"/>
    <w:multiLevelType w:val="hybridMultilevel"/>
    <w:tmpl w:val="AACCD334"/>
    <w:lvl w:ilvl="0" w:tplc="ABD8E9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6E71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3D8B0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C246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F085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9A050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9090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F66B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C96FF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5431EA"/>
    <w:multiLevelType w:val="hybridMultilevel"/>
    <w:tmpl w:val="38A0A50E"/>
    <w:lvl w:ilvl="0" w:tplc="9208E7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A065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82CC3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8212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1E9E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EBC6B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8EAF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66C1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8080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607083"/>
    <w:multiLevelType w:val="hybridMultilevel"/>
    <w:tmpl w:val="36A855EE"/>
    <w:lvl w:ilvl="0" w:tplc="F78C49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C6D4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8469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B638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80BC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0EB6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075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BCD0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30A97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5D4292"/>
    <w:multiLevelType w:val="hybridMultilevel"/>
    <w:tmpl w:val="A52C0F42"/>
    <w:lvl w:ilvl="0" w:tplc="5D62D5A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AE9E72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58E6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100E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C2AA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AFC4A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9EF8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5E1F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014DF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15022F7"/>
    <w:multiLevelType w:val="hybridMultilevel"/>
    <w:tmpl w:val="01A21E3C"/>
    <w:lvl w:ilvl="0" w:tplc="C032F0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4224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97616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DA2A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F845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A264A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0EFF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3608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67E41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864282"/>
    <w:multiLevelType w:val="hybridMultilevel"/>
    <w:tmpl w:val="583A399E"/>
    <w:lvl w:ilvl="0" w:tplc="1FD457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7C4D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67471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DA85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FEB0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9EE58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D4B5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6054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9ECAF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695AAE"/>
    <w:multiLevelType w:val="hybridMultilevel"/>
    <w:tmpl w:val="1E9A6FA4"/>
    <w:lvl w:ilvl="0" w:tplc="B80E73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B4A2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17E39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0E30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E05A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AC86B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5E22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707A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F18CA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A897F4A"/>
    <w:multiLevelType w:val="hybridMultilevel"/>
    <w:tmpl w:val="3A7AD4BC"/>
    <w:lvl w:ilvl="0" w:tplc="325EB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468D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BA20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8E38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E8B7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D0B9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E821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BCDD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C547C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B093FEE"/>
    <w:multiLevelType w:val="hybridMultilevel"/>
    <w:tmpl w:val="84CCF26A"/>
    <w:lvl w:ilvl="0" w:tplc="508ED1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FACD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53CDD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3281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1063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93E25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125A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AE14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5982E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BA35373"/>
    <w:multiLevelType w:val="hybridMultilevel"/>
    <w:tmpl w:val="467A483A"/>
    <w:lvl w:ilvl="0" w:tplc="FD9AC16E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131C8464" w:tentative="1">
      <w:start w:val="1"/>
      <w:numFmt w:val="lowerLetter"/>
      <w:lvlText w:val="%2."/>
      <w:lvlJc w:val="left"/>
      <w:pPr>
        <w:ind w:left="1440" w:hanging="360"/>
      </w:pPr>
    </w:lvl>
    <w:lvl w:ilvl="2" w:tplc="730CEDAC" w:tentative="1">
      <w:start w:val="1"/>
      <w:numFmt w:val="lowerRoman"/>
      <w:lvlText w:val="%3."/>
      <w:lvlJc w:val="right"/>
      <w:pPr>
        <w:ind w:left="2160" w:hanging="180"/>
      </w:pPr>
    </w:lvl>
    <w:lvl w:ilvl="3" w:tplc="98EE68B8" w:tentative="1">
      <w:start w:val="1"/>
      <w:numFmt w:val="decimal"/>
      <w:lvlText w:val="%4."/>
      <w:lvlJc w:val="left"/>
      <w:pPr>
        <w:ind w:left="2880" w:hanging="360"/>
      </w:pPr>
    </w:lvl>
    <w:lvl w:ilvl="4" w:tplc="D43222C0" w:tentative="1">
      <w:start w:val="1"/>
      <w:numFmt w:val="lowerLetter"/>
      <w:lvlText w:val="%5."/>
      <w:lvlJc w:val="left"/>
      <w:pPr>
        <w:ind w:left="3600" w:hanging="360"/>
      </w:pPr>
    </w:lvl>
    <w:lvl w:ilvl="5" w:tplc="7A4416F8" w:tentative="1">
      <w:start w:val="1"/>
      <w:numFmt w:val="lowerRoman"/>
      <w:lvlText w:val="%6."/>
      <w:lvlJc w:val="right"/>
      <w:pPr>
        <w:ind w:left="4320" w:hanging="180"/>
      </w:pPr>
    </w:lvl>
    <w:lvl w:ilvl="6" w:tplc="AB52E840" w:tentative="1">
      <w:start w:val="1"/>
      <w:numFmt w:val="decimal"/>
      <w:lvlText w:val="%7."/>
      <w:lvlJc w:val="left"/>
      <w:pPr>
        <w:ind w:left="5040" w:hanging="360"/>
      </w:pPr>
    </w:lvl>
    <w:lvl w:ilvl="7" w:tplc="66CE6AA0" w:tentative="1">
      <w:start w:val="1"/>
      <w:numFmt w:val="lowerLetter"/>
      <w:lvlText w:val="%8."/>
      <w:lvlJc w:val="left"/>
      <w:pPr>
        <w:ind w:left="5760" w:hanging="360"/>
      </w:pPr>
    </w:lvl>
    <w:lvl w:ilvl="8" w:tplc="E3EEDEB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CEF7E25"/>
    <w:multiLevelType w:val="hybridMultilevel"/>
    <w:tmpl w:val="DD16242E"/>
    <w:lvl w:ilvl="0" w:tplc="0D421C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EF4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036F9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8EC2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7CFE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8C2E0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FAC4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9026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33A09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E455C57"/>
    <w:multiLevelType w:val="hybridMultilevel"/>
    <w:tmpl w:val="590E0630"/>
    <w:lvl w:ilvl="0" w:tplc="4CEA03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CCD1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5880D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32B9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002EC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8ACD2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F07E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AA7D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08C4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356B7CD3"/>
    <w:multiLevelType w:val="hybridMultilevel"/>
    <w:tmpl w:val="43A4603A"/>
    <w:lvl w:ilvl="0" w:tplc="9BF8ED08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D48D4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9449C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F65E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54CC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E6B7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5892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16B8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0A2B7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82D43B7"/>
    <w:multiLevelType w:val="hybridMultilevel"/>
    <w:tmpl w:val="2C4CEF58"/>
    <w:lvl w:ilvl="0" w:tplc="3BA224A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D241ACA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8A0EB2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D8443072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34B46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E5EE55C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AC42E63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CB36681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93B4CAE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395C47FB"/>
    <w:multiLevelType w:val="multilevel"/>
    <w:tmpl w:val="7710F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3C2D5C18"/>
    <w:multiLevelType w:val="multilevel"/>
    <w:tmpl w:val="849A7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3EEA46CD"/>
    <w:multiLevelType w:val="hybridMultilevel"/>
    <w:tmpl w:val="F7C4A2EC"/>
    <w:lvl w:ilvl="0" w:tplc="C644D1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689F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F081F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9273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D2EC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FF87A4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E66A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1E57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AC47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1CE4E00"/>
    <w:multiLevelType w:val="hybridMultilevel"/>
    <w:tmpl w:val="50FEBA20"/>
    <w:lvl w:ilvl="0" w:tplc="7506EF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5802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7BCD8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AE4B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F8DB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E42B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3654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CA53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D8C20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444FA2"/>
    <w:multiLevelType w:val="hybridMultilevel"/>
    <w:tmpl w:val="7010B0C0"/>
    <w:lvl w:ilvl="0" w:tplc="054A51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D2EF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9490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DA62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34AD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1C6C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C4B0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0660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EBA00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8925968"/>
    <w:multiLevelType w:val="multilevel"/>
    <w:tmpl w:val="6EFEA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4A416518"/>
    <w:multiLevelType w:val="hybridMultilevel"/>
    <w:tmpl w:val="52C26A06"/>
    <w:lvl w:ilvl="0" w:tplc="1CBA64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84C7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B091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1E93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C812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AD24C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72D2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3A67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F4066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B2F082E"/>
    <w:multiLevelType w:val="hybridMultilevel"/>
    <w:tmpl w:val="10C83386"/>
    <w:lvl w:ilvl="0" w:tplc="D8A844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C0EF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267A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FE80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AE47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F9AE6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2C16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783A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DEC52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CB619BD"/>
    <w:multiLevelType w:val="hybridMultilevel"/>
    <w:tmpl w:val="3070A5AC"/>
    <w:lvl w:ilvl="0" w:tplc="982C6192">
      <w:start w:val="1"/>
      <w:numFmt w:val="lowerLetter"/>
      <w:pStyle w:val="Alphabetlist"/>
      <w:lvlText w:val="%1."/>
      <w:lvlJc w:val="left"/>
      <w:pPr>
        <w:ind w:left="1004" w:hanging="360"/>
      </w:pPr>
    </w:lvl>
    <w:lvl w:ilvl="1" w:tplc="AEF6A2CE" w:tentative="1">
      <w:start w:val="1"/>
      <w:numFmt w:val="lowerLetter"/>
      <w:lvlText w:val="%2."/>
      <w:lvlJc w:val="left"/>
      <w:pPr>
        <w:ind w:left="1724" w:hanging="360"/>
      </w:pPr>
    </w:lvl>
    <w:lvl w:ilvl="2" w:tplc="64824F18" w:tentative="1">
      <w:start w:val="1"/>
      <w:numFmt w:val="lowerRoman"/>
      <w:lvlText w:val="%3."/>
      <w:lvlJc w:val="right"/>
      <w:pPr>
        <w:ind w:left="2444" w:hanging="180"/>
      </w:pPr>
    </w:lvl>
    <w:lvl w:ilvl="3" w:tplc="C11A791A" w:tentative="1">
      <w:start w:val="1"/>
      <w:numFmt w:val="decimal"/>
      <w:lvlText w:val="%4."/>
      <w:lvlJc w:val="left"/>
      <w:pPr>
        <w:ind w:left="3164" w:hanging="360"/>
      </w:pPr>
    </w:lvl>
    <w:lvl w:ilvl="4" w:tplc="480EAE06" w:tentative="1">
      <w:start w:val="1"/>
      <w:numFmt w:val="lowerLetter"/>
      <w:lvlText w:val="%5."/>
      <w:lvlJc w:val="left"/>
      <w:pPr>
        <w:ind w:left="3884" w:hanging="360"/>
      </w:pPr>
    </w:lvl>
    <w:lvl w:ilvl="5" w:tplc="A36851A6" w:tentative="1">
      <w:start w:val="1"/>
      <w:numFmt w:val="lowerRoman"/>
      <w:lvlText w:val="%6."/>
      <w:lvlJc w:val="right"/>
      <w:pPr>
        <w:ind w:left="4604" w:hanging="180"/>
      </w:pPr>
    </w:lvl>
    <w:lvl w:ilvl="6" w:tplc="BB72B696" w:tentative="1">
      <w:start w:val="1"/>
      <w:numFmt w:val="decimal"/>
      <w:lvlText w:val="%7."/>
      <w:lvlJc w:val="left"/>
      <w:pPr>
        <w:ind w:left="5324" w:hanging="360"/>
      </w:pPr>
    </w:lvl>
    <w:lvl w:ilvl="7" w:tplc="4BD22804" w:tentative="1">
      <w:start w:val="1"/>
      <w:numFmt w:val="lowerLetter"/>
      <w:lvlText w:val="%8."/>
      <w:lvlJc w:val="left"/>
      <w:pPr>
        <w:ind w:left="6044" w:hanging="360"/>
      </w:pPr>
    </w:lvl>
    <w:lvl w:ilvl="8" w:tplc="795086DE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9" w15:restartNumberingAfterBreak="0">
    <w:nsid w:val="4D1A2E16"/>
    <w:multiLevelType w:val="hybridMultilevel"/>
    <w:tmpl w:val="6A6ABD2E"/>
    <w:lvl w:ilvl="0" w:tplc="7B8C250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F9E173E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87EBA18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D9B46AE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A8264B28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BC6CFC2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3CE685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FA2929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2262C52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54E8119F"/>
    <w:multiLevelType w:val="hybridMultilevel"/>
    <w:tmpl w:val="81226808"/>
    <w:lvl w:ilvl="0" w:tplc="1D1C32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F5C7B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61C58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B699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3CB5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18CC7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A200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98E9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30EC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6B1042C"/>
    <w:multiLevelType w:val="hybridMultilevel"/>
    <w:tmpl w:val="5A9CA6A8"/>
    <w:lvl w:ilvl="0" w:tplc="042A36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F245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F651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3434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5446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35663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08AC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CE70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EA441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88B0850"/>
    <w:multiLevelType w:val="multilevel"/>
    <w:tmpl w:val="33A6B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5D456A77"/>
    <w:multiLevelType w:val="hybridMultilevel"/>
    <w:tmpl w:val="36A25C58"/>
    <w:lvl w:ilvl="0" w:tplc="95487E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A237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66656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5EAFC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2AF0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846B9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469F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D07A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FF8D3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0235956"/>
    <w:multiLevelType w:val="hybridMultilevel"/>
    <w:tmpl w:val="6B60A142"/>
    <w:lvl w:ilvl="0" w:tplc="837244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CE1A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EF84D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64A0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34A6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C2BA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08F7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DC86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FAAA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0E448FD"/>
    <w:multiLevelType w:val="hybridMultilevel"/>
    <w:tmpl w:val="D0E8E5B0"/>
    <w:lvl w:ilvl="0" w:tplc="F3164C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A28B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20C29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46A0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BE32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837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72D7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6035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11608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2017A9D"/>
    <w:multiLevelType w:val="hybridMultilevel"/>
    <w:tmpl w:val="6874B2E6"/>
    <w:lvl w:ilvl="0" w:tplc="30800A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CA38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CB03A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A2CA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0849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F00D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3811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B8C6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6E47A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4B36AF8"/>
    <w:multiLevelType w:val="hybridMultilevel"/>
    <w:tmpl w:val="D1A8A6B2"/>
    <w:lvl w:ilvl="0" w:tplc="E0BAC8E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6E05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BA12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CAC9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4828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92E95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F685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486C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B24F1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8FC4E2E"/>
    <w:multiLevelType w:val="hybridMultilevel"/>
    <w:tmpl w:val="F52E811A"/>
    <w:lvl w:ilvl="0" w:tplc="FA122D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E289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22C89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0262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8EFB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97654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189A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E8BE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70EC4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C107536"/>
    <w:multiLevelType w:val="hybridMultilevel"/>
    <w:tmpl w:val="B2CCCCF8"/>
    <w:lvl w:ilvl="0" w:tplc="087618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8FCFB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4215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45C60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C4A3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669CF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F69A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D2E1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36425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1" w15:restartNumberingAfterBreak="0">
    <w:nsid w:val="6E21398F"/>
    <w:multiLevelType w:val="hybridMultilevel"/>
    <w:tmpl w:val="CE5422B6"/>
    <w:lvl w:ilvl="0" w:tplc="92CC43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22ED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6C68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30AA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7A2D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DE20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BEF9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58F2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4FADF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87C6C6A"/>
    <w:multiLevelType w:val="hybridMultilevel"/>
    <w:tmpl w:val="C2EC89A8"/>
    <w:lvl w:ilvl="0" w:tplc="F92A6B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426BD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0ACDE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92AF8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A5C6B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342AE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30E6E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BE6B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020AD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3" w15:restartNumberingAfterBreak="0">
    <w:nsid w:val="7F703F6E"/>
    <w:multiLevelType w:val="hybridMultilevel"/>
    <w:tmpl w:val="3E64F758"/>
    <w:lvl w:ilvl="0" w:tplc="8778AE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4B0A7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F29E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5CD1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812F3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785C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0EA62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AE0EF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0D86A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28"/>
  </w:num>
  <w:num w:numId="13">
    <w:abstractNumId w:val="44"/>
  </w:num>
  <w:num w:numId="14">
    <w:abstractNumId w:val="48"/>
  </w:num>
  <w:num w:numId="15">
    <w:abstractNumId w:val="25"/>
  </w:num>
  <w:num w:numId="16">
    <w:abstractNumId w:val="25"/>
    <w:lvlOverride w:ilvl="0">
      <w:startOverride w:val="1"/>
    </w:lvlOverride>
  </w:num>
  <w:num w:numId="17">
    <w:abstractNumId w:val="38"/>
  </w:num>
  <w:num w:numId="18">
    <w:abstractNumId w:val="22"/>
  </w:num>
  <w:num w:numId="19">
    <w:abstractNumId w:val="45"/>
  </w:num>
  <w:num w:numId="20">
    <w:abstractNumId w:val="26"/>
  </w:num>
  <w:num w:numId="21">
    <w:abstractNumId w:val="24"/>
  </w:num>
  <w:num w:numId="22">
    <w:abstractNumId w:val="32"/>
  </w:num>
  <w:num w:numId="23">
    <w:abstractNumId w:val="48"/>
  </w:num>
  <w:num w:numId="24">
    <w:abstractNumId w:val="48"/>
  </w:num>
  <w:num w:numId="25">
    <w:abstractNumId w:val="19"/>
  </w:num>
  <w:num w:numId="26">
    <w:abstractNumId w:val="15"/>
  </w:num>
  <w:num w:numId="27">
    <w:abstractNumId w:val="48"/>
  </w:num>
  <w:num w:numId="28">
    <w:abstractNumId w:val="11"/>
  </w:num>
  <w:num w:numId="29">
    <w:abstractNumId w:val="48"/>
  </w:num>
  <w:num w:numId="30">
    <w:abstractNumId w:val="31"/>
  </w:num>
  <w:num w:numId="31">
    <w:abstractNumId w:val="42"/>
  </w:num>
  <w:num w:numId="32">
    <w:abstractNumId w:val="30"/>
  </w:num>
  <w:num w:numId="33">
    <w:abstractNumId w:val="35"/>
  </w:num>
  <w:num w:numId="34">
    <w:abstractNumId w:val="13"/>
  </w:num>
  <w:num w:numId="35">
    <w:abstractNumId w:val="37"/>
  </w:num>
  <w:num w:numId="36">
    <w:abstractNumId w:val="36"/>
  </w:num>
  <w:num w:numId="37">
    <w:abstractNumId w:val="41"/>
  </w:num>
  <w:num w:numId="38">
    <w:abstractNumId w:val="33"/>
  </w:num>
  <w:num w:numId="39">
    <w:abstractNumId w:val="43"/>
  </w:num>
  <w:num w:numId="40">
    <w:abstractNumId w:val="12"/>
  </w:num>
  <w:num w:numId="41">
    <w:abstractNumId w:val="17"/>
  </w:num>
  <w:num w:numId="42">
    <w:abstractNumId w:val="48"/>
  </w:num>
  <w:num w:numId="43">
    <w:abstractNumId w:val="48"/>
  </w:num>
  <w:num w:numId="44">
    <w:abstractNumId w:val="48"/>
  </w:num>
  <w:num w:numId="45">
    <w:abstractNumId w:val="21"/>
  </w:num>
  <w:num w:numId="46">
    <w:abstractNumId w:val="48"/>
  </w:num>
  <w:num w:numId="47">
    <w:abstractNumId w:val="48"/>
  </w:num>
  <w:num w:numId="48">
    <w:abstractNumId w:val="48"/>
  </w:num>
  <w:num w:numId="49">
    <w:abstractNumId w:val="23"/>
  </w:num>
  <w:num w:numId="50">
    <w:abstractNumId w:val="48"/>
  </w:num>
  <w:num w:numId="51">
    <w:abstractNumId w:val="48"/>
  </w:num>
  <w:num w:numId="52">
    <w:abstractNumId w:val="34"/>
  </w:num>
  <w:num w:numId="53">
    <w:abstractNumId w:val="18"/>
  </w:num>
  <w:num w:numId="54">
    <w:abstractNumId w:val="39"/>
  </w:num>
  <w:num w:numId="55">
    <w:abstractNumId w:val="48"/>
  </w:num>
  <w:num w:numId="56">
    <w:abstractNumId w:val="46"/>
  </w:num>
  <w:num w:numId="57">
    <w:abstractNumId w:val="29"/>
  </w:num>
  <w:num w:numId="58">
    <w:abstractNumId w:val="48"/>
  </w:num>
  <w:num w:numId="59">
    <w:abstractNumId w:val="48"/>
  </w:num>
  <w:num w:numId="60">
    <w:abstractNumId w:val="16"/>
  </w:num>
  <w:num w:numId="61">
    <w:abstractNumId w:val="53"/>
  </w:num>
  <w:num w:numId="62">
    <w:abstractNumId w:val="49"/>
  </w:num>
  <w:num w:numId="63">
    <w:abstractNumId w:val="52"/>
  </w:num>
  <w:num w:numId="64">
    <w:abstractNumId w:val="51"/>
  </w:num>
  <w:num w:numId="65">
    <w:abstractNumId w:val="50"/>
  </w:num>
  <w:num w:numId="66">
    <w:abstractNumId w:val="27"/>
  </w:num>
  <w:num w:numId="67">
    <w:abstractNumId w:val="47"/>
  </w:num>
  <w:num w:numId="68">
    <w:abstractNumId w:val="14"/>
  </w:num>
  <w:num w:numId="69">
    <w:abstractNumId w:val="40"/>
  </w:num>
  <w:num w:numId="70">
    <w:abstractNumId w:val="20"/>
  </w:num>
  <w:num w:numId="71">
    <w:abstractNumId w:val="48"/>
  </w:num>
  <w:num w:numId="72">
    <w:abstractNumId w:val="48"/>
  </w:num>
  <w:num w:numId="73">
    <w:abstractNumId w:val="48"/>
  </w:num>
  <w:num w:numId="74">
    <w:abstractNumId w:val="48"/>
  </w:num>
  <w:numIdMacAtCleanup w:val="7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embedTrueTypeFonts/>
  <w:saveSubsetFonts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NDcxMDCwMDMxNTdX0lEKTi0uzszPAykwrAUAQ72wbiwAAAA="/>
  </w:docVars>
  <w:rsids>
    <w:rsidRoot w:val="003967DD"/>
    <w:rsid w:val="000038A4"/>
    <w:rsid w:val="00013339"/>
    <w:rsid w:val="000136A4"/>
    <w:rsid w:val="00016354"/>
    <w:rsid w:val="0001640E"/>
    <w:rsid w:val="000177B9"/>
    <w:rsid w:val="00025EA6"/>
    <w:rsid w:val="000502D5"/>
    <w:rsid w:val="0005119D"/>
    <w:rsid w:val="00052F18"/>
    <w:rsid w:val="000534F5"/>
    <w:rsid w:val="00057B59"/>
    <w:rsid w:val="00065195"/>
    <w:rsid w:val="0006773D"/>
    <w:rsid w:val="000724DB"/>
    <w:rsid w:val="00074F2C"/>
    <w:rsid w:val="000770C4"/>
    <w:rsid w:val="00083C9C"/>
    <w:rsid w:val="000840A7"/>
    <w:rsid w:val="0008448D"/>
    <w:rsid w:val="000955EC"/>
    <w:rsid w:val="000961C2"/>
    <w:rsid w:val="000A2C3C"/>
    <w:rsid w:val="000A47D4"/>
    <w:rsid w:val="000A4F5B"/>
    <w:rsid w:val="000A73BE"/>
    <w:rsid w:val="000B3052"/>
    <w:rsid w:val="000B553A"/>
    <w:rsid w:val="000B6DE8"/>
    <w:rsid w:val="000B716D"/>
    <w:rsid w:val="000B7A2B"/>
    <w:rsid w:val="000C754D"/>
    <w:rsid w:val="000E2E3E"/>
    <w:rsid w:val="000E33D4"/>
    <w:rsid w:val="000E56BF"/>
    <w:rsid w:val="000F508F"/>
    <w:rsid w:val="00110E6E"/>
    <w:rsid w:val="00111104"/>
    <w:rsid w:val="0011202D"/>
    <w:rsid w:val="00122369"/>
    <w:rsid w:val="00124D09"/>
    <w:rsid w:val="0012582C"/>
    <w:rsid w:val="00130DC4"/>
    <w:rsid w:val="001318C7"/>
    <w:rsid w:val="00131A89"/>
    <w:rsid w:val="00132D78"/>
    <w:rsid w:val="00134BA9"/>
    <w:rsid w:val="00141F23"/>
    <w:rsid w:val="001428F5"/>
    <w:rsid w:val="00145B07"/>
    <w:rsid w:val="001747E9"/>
    <w:rsid w:val="00182049"/>
    <w:rsid w:val="001B28D8"/>
    <w:rsid w:val="001C7F25"/>
    <w:rsid w:val="001D3B29"/>
    <w:rsid w:val="001D3E6E"/>
    <w:rsid w:val="001D6308"/>
    <w:rsid w:val="001D7BA1"/>
    <w:rsid w:val="001D7EA4"/>
    <w:rsid w:val="001D7FCD"/>
    <w:rsid w:val="001E170E"/>
    <w:rsid w:val="001F0269"/>
    <w:rsid w:val="001F0550"/>
    <w:rsid w:val="001F454C"/>
    <w:rsid w:val="00201F3E"/>
    <w:rsid w:val="0020333C"/>
    <w:rsid w:val="00207499"/>
    <w:rsid w:val="00210D41"/>
    <w:rsid w:val="002136D9"/>
    <w:rsid w:val="00216531"/>
    <w:rsid w:val="00216B17"/>
    <w:rsid w:val="00217933"/>
    <w:rsid w:val="00231EC4"/>
    <w:rsid w:val="00232634"/>
    <w:rsid w:val="0024219C"/>
    <w:rsid w:val="00245095"/>
    <w:rsid w:val="00246CB0"/>
    <w:rsid w:val="00247919"/>
    <w:rsid w:val="002568E2"/>
    <w:rsid w:val="00261D4A"/>
    <w:rsid w:val="00271E9D"/>
    <w:rsid w:val="00276096"/>
    <w:rsid w:val="00281CE1"/>
    <w:rsid w:val="0028612C"/>
    <w:rsid w:val="00286364"/>
    <w:rsid w:val="00286D3D"/>
    <w:rsid w:val="0028788A"/>
    <w:rsid w:val="002946EE"/>
    <w:rsid w:val="002970D9"/>
    <w:rsid w:val="002A0DB5"/>
    <w:rsid w:val="002A17C9"/>
    <w:rsid w:val="002A2E69"/>
    <w:rsid w:val="002A4A96"/>
    <w:rsid w:val="002A7366"/>
    <w:rsid w:val="002B20FC"/>
    <w:rsid w:val="002B7D00"/>
    <w:rsid w:val="002C0F80"/>
    <w:rsid w:val="002D65FA"/>
    <w:rsid w:val="002E324B"/>
    <w:rsid w:val="002E3BED"/>
    <w:rsid w:val="002E5773"/>
    <w:rsid w:val="002F2DF0"/>
    <w:rsid w:val="0030544F"/>
    <w:rsid w:val="003073A8"/>
    <w:rsid w:val="00312720"/>
    <w:rsid w:val="00313C2E"/>
    <w:rsid w:val="003166DC"/>
    <w:rsid w:val="00323DD1"/>
    <w:rsid w:val="0032522D"/>
    <w:rsid w:val="00325B99"/>
    <w:rsid w:val="00332FDE"/>
    <w:rsid w:val="00343D7F"/>
    <w:rsid w:val="003518B2"/>
    <w:rsid w:val="00365778"/>
    <w:rsid w:val="00372642"/>
    <w:rsid w:val="00374253"/>
    <w:rsid w:val="00382067"/>
    <w:rsid w:val="00392DBA"/>
    <w:rsid w:val="003967DD"/>
    <w:rsid w:val="00397444"/>
    <w:rsid w:val="003A192A"/>
    <w:rsid w:val="003A440E"/>
    <w:rsid w:val="003B2826"/>
    <w:rsid w:val="003B65C3"/>
    <w:rsid w:val="003C11DB"/>
    <w:rsid w:val="003C2CFB"/>
    <w:rsid w:val="003C35A7"/>
    <w:rsid w:val="003D0B80"/>
    <w:rsid w:val="003D32D9"/>
    <w:rsid w:val="003F7F4C"/>
    <w:rsid w:val="00411608"/>
    <w:rsid w:val="00414A62"/>
    <w:rsid w:val="00415A42"/>
    <w:rsid w:val="00416A97"/>
    <w:rsid w:val="004170CE"/>
    <w:rsid w:val="00420768"/>
    <w:rsid w:val="0042269F"/>
    <w:rsid w:val="004226DF"/>
    <w:rsid w:val="00425076"/>
    <w:rsid w:val="00427FA8"/>
    <w:rsid w:val="004306E0"/>
    <w:rsid w:val="00430EF2"/>
    <w:rsid w:val="00434B1F"/>
    <w:rsid w:val="00435E78"/>
    <w:rsid w:val="0043713B"/>
    <w:rsid w:val="004407E5"/>
    <w:rsid w:val="0044791F"/>
    <w:rsid w:val="0045440E"/>
    <w:rsid w:val="0045446B"/>
    <w:rsid w:val="00455C97"/>
    <w:rsid w:val="00461859"/>
    <w:rsid w:val="004736D1"/>
    <w:rsid w:val="00482401"/>
    <w:rsid w:val="00482554"/>
    <w:rsid w:val="00487B9F"/>
    <w:rsid w:val="004A3A6A"/>
    <w:rsid w:val="004A3AD7"/>
    <w:rsid w:val="004A51FC"/>
    <w:rsid w:val="004A6844"/>
    <w:rsid w:val="004C5F37"/>
    <w:rsid w:val="004D2D1B"/>
    <w:rsid w:val="004D4A00"/>
    <w:rsid w:val="004F4FB3"/>
    <w:rsid w:val="004F720E"/>
    <w:rsid w:val="00507148"/>
    <w:rsid w:val="00507A7F"/>
    <w:rsid w:val="00510D63"/>
    <w:rsid w:val="00522667"/>
    <w:rsid w:val="005265B9"/>
    <w:rsid w:val="005269F0"/>
    <w:rsid w:val="0052787A"/>
    <w:rsid w:val="0053036D"/>
    <w:rsid w:val="00530D89"/>
    <w:rsid w:val="00534638"/>
    <w:rsid w:val="00536255"/>
    <w:rsid w:val="00537F0A"/>
    <w:rsid w:val="0054158E"/>
    <w:rsid w:val="00546255"/>
    <w:rsid w:val="00547F9C"/>
    <w:rsid w:val="00550229"/>
    <w:rsid w:val="0056665D"/>
    <w:rsid w:val="00572DDA"/>
    <w:rsid w:val="00577DC9"/>
    <w:rsid w:val="00584366"/>
    <w:rsid w:val="00592264"/>
    <w:rsid w:val="00593820"/>
    <w:rsid w:val="005A1E43"/>
    <w:rsid w:val="005A55D0"/>
    <w:rsid w:val="005C4CC0"/>
    <w:rsid w:val="005C5633"/>
    <w:rsid w:val="005C57E7"/>
    <w:rsid w:val="005C62E8"/>
    <w:rsid w:val="005D344F"/>
    <w:rsid w:val="005D38EB"/>
    <w:rsid w:val="005E38D2"/>
    <w:rsid w:val="005F5CE8"/>
    <w:rsid w:val="0061352E"/>
    <w:rsid w:val="00615E55"/>
    <w:rsid w:val="00624A55"/>
    <w:rsid w:val="0062715A"/>
    <w:rsid w:val="0063499D"/>
    <w:rsid w:val="006351A7"/>
    <w:rsid w:val="00635C65"/>
    <w:rsid w:val="00647EDE"/>
    <w:rsid w:val="00652720"/>
    <w:rsid w:val="006621B2"/>
    <w:rsid w:val="00663B5C"/>
    <w:rsid w:val="00663FEC"/>
    <w:rsid w:val="00683B6D"/>
    <w:rsid w:val="00684AEC"/>
    <w:rsid w:val="00685432"/>
    <w:rsid w:val="00693501"/>
    <w:rsid w:val="006A25AC"/>
    <w:rsid w:val="006A29C4"/>
    <w:rsid w:val="006A312D"/>
    <w:rsid w:val="006B5DAA"/>
    <w:rsid w:val="006B79EF"/>
    <w:rsid w:val="006C7449"/>
    <w:rsid w:val="006D382D"/>
    <w:rsid w:val="006E7669"/>
    <w:rsid w:val="006F1734"/>
    <w:rsid w:val="006F41B0"/>
    <w:rsid w:val="006F616B"/>
    <w:rsid w:val="007011A4"/>
    <w:rsid w:val="0070484F"/>
    <w:rsid w:val="00707BDB"/>
    <w:rsid w:val="0071169A"/>
    <w:rsid w:val="00714A99"/>
    <w:rsid w:val="007262AE"/>
    <w:rsid w:val="0073120C"/>
    <w:rsid w:val="00731454"/>
    <w:rsid w:val="0073270D"/>
    <w:rsid w:val="00732BFE"/>
    <w:rsid w:val="0073439D"/>
    <w:rsid w:val="00736FB0"/>
    <w:rsid w:val="00743392"/>
    <w:rsid w:val="00744E46"/>
    <w:rsid w:val="00764BD7"/>
    <w:rsid w:val="007707BB"/>
    <w:rsid w:val="00770CE4"/>
    <w:rsid w:val="00771A99"/>
    <w:rsid w:val="00771E61"/>
    <w:rsid w:val="00792247"/>
    <w:rsid w:val="007A13F8"/>
    <w:rsid w:val="007A2E64"/>
    <w:rsid w:val="007B556E"/>
    <w:rsid w:val="007B5834"/>
    <w:rsid w:val="007C2CA6"/>
    <w:rsid w:val="007C4770"/>
    <w:rsid w:val="007C745D"/>
    <w:rsid w:val="007D1FB1"/>
    <w:rsid w:val="007D3E38"/>
    <w:rsid w:val="007D5517"/>
    <w:rsid w:val="007E4E8C"/>
    <w:rsid w:val="007F0635"/>
    <w:rsid w:val="007F1ECE"/>
    <w:rsid w:val="007F2207"/>
    <w:rsid w:val="0080166A"/>
    <w:rsid w:val="00805486"/>
    <w:rsid w:val="00806B21"/>
    <w:rsid w:val="00814107"/>
    <w:rsid w:val="008154BA"/>
    <w:rsid w:val="00820696"/>
    <w:rsid w:val="008261A5"/>
    <w:rsid w:val="008417C4"/>
    <w:rsid w:val="00852759"/>
    <w:rsid w:val="00862197"/>
    <w:rsid w:val="00863752"/>
    <w:rsid w:val="008717D1"/>
    <w:rsid w:val="0087456B"/>
    <w:rsid w:val="00877E4D"/>
    <w:rsid w:val="00885C2A"/>
    <w:rsid w:val="008862A1"/>
    <w:rsid w:val="0089606B"/>
    <w:rsid w:val="008A247C"/>
    <w:rsid w:val="008A4A74"/>
    <w:rsid w:val="008B20DA"/>
    <w:rsid w:val="008C5F63"/>
    <w:rsid w:val="008C6C2E"/>
    <w:rsid w:val="008C6C90"/>
    <w:rsid w:val="008C78AF"/>
    <w:rsid w:val="008D01CC"/>
    <w:rsid w:val="008D5C8A"/>
    <w:rsid w:val="008E3D65"/>
    <w:rsid w:val="008F03DA"/>
    <w:rsid w:val="008F494F"/>
    <w:rsid w:val="008F6967"/>
    <w:rsid w:val="0090276F"/>
    <w:rsid w:val="00903BB1"/>
    <w:rsid w:val="009067EA"/>
    <w:rsid w:val="009101FB"/>
    <w:rsid w:val="00910703"/>
    <w:rsid w:val="00920764"/>
    <w:rsid w:val="00921782"/>
    <w:rsid w:val="0092482C"/>
    <w:rsid w:val="009447EE"/>
    <w:rsid w:val="00944BD7"/>
    <w:rsid w:val="009470A2"/>
    <w:rsid w:val="00955A39"/>
    <w:rsid w:val="009620DE"/>
    <w:rsid w:val="009639F3"/>
    <w:rsid w:val="00974A8D"/>
    <w:rsid w:val="00975262"/>
    <w:rsid w:val="009822E4"/>
    <w:rsid w:val="00992292"/>
    <w:rsid w:val="0099389E"/>
    <w:rsid w:val="00995C3B"/>
    <w:rsid w:val="009A0367"/>
    <w:rsid w:val="009A055F"/>
    <w:rsid w:val="009B1FBE"/>
    <w:rsid w:val="009B2C8C"/>
    <w:rsid w:val="009C7CB0"/>
    <w:rsid w:val="009E2B18"/>
    <w:rsid w:val="009F22DB"/>
    <w:rsid w:val="009F2432"/>
    <w:rsid w:val="009F7877"/>
    <w:rsid w:val="00A00F33"/>
    <w:rsid w:val="00A03CD3"/>
    <w:rsid w:val="00A12062"/>
    <w:rsid w:val="00A31926"/>
    <w:rsid w:val="00A41E3D"/>
    <w:rsid w:val="00A42664"/>
    <w:rsid w:val="00A56474"/>
    <w:rsid w:val="00A56B88"/>
    <w:rsid w:val="00A57DAB"/>
    <w:rsid w:val="00A6382B"/>
    <w:rsid w:val="00A63D55"/>
    <w:rsid w:val="00A724F4"/>
    <w:rsid w:val="00A74715"/>
    <w:rsid w:val="00A76E43"/>
    <w:rsid w:val="00AA7E57"/>
    <w:rsid w:val="00AB0411"/>
    <w:rsid w:val="00AC0517"/>
    <w:rsid w:val="00AC4510"/>
    <w:rsid w:val="00AC5BA5"/>
    <w:rsid w:val="00AD26DB"/>
    <w:rsid w:val="00AD348A"/>
    <w:rsid w:val="00AD4C56"/>
    <w:rsid w:val="00AE324B"/>
    <w:rsid w:val="00AF6FFE"/>
    <w:rsid w:val="00B009FB"/>
    <w:rsid w:val="00B02431"/>
    <w:rsid w:val="00B04CD2"/>
    <w:rsid w:val="00B0601D"/>
    <w:rsid w:val="00B1044F"/>
    <w:rsid w:val="00B12B63"/>
    <w:rsid w:val="00B146F7"/>
    <w:rsid w:val="00B211E6"/>
    <w:rsid w:val="00B23289"/>
    <w:rsid w:val="00B332F3"/>
    <w:rsid w:val="00B476BA"/>
    <w:rsid w:val="00B56176"/>
    <w:rsid w:val="00B608C5"/>
    <w:rsid w:val="00B65264"/>
    <w:rsid w:val="00B6625E"/>
    <w:rsid w:val="00B76BB1"/>
    <w:rsid w:val="00B914F9"/>
    <w:rsid w:val="00B91DC9"/>
    <w:rsid w:val="00B9465C"/>
    <w:rsid w:val="00BA1B3E"/>
    <w:rsid w:val="00BA41DB"/>
    <w:rsid w:val="00BA45A4"/>
    <w:rsid w:val="00BA66A4"/>
    <w:rsid w:val="00BB4230"/>
    <w:rsid w:val="00BC5718"/>
    <w:rsid w:val="00BE099F"/>
    <w:rsid w:val="00BE09E5"/>
    <w:rsid w:val="00BE2851"/>
    <w:rsid w:val="00BE35B0"/>
    <w:rsid w:val="00BE63CA"/>
    <w:rsid w:val="00BE69F5"/>
    <w:rsid w:val="00BF16F1"/>
    <w:rsid w:val="00BF37A3"/>
    <w:rsid w:val="00BF49F7"/>
    <w:rsid w:val="00BF796B"/>
    <w:rsid w:val="00C05463"/>
    <w:rsid w:val="00C20270"/>
    <w:rsid w:val="00C23D87"/>
    <w:rsid w:val="00C27546"/>
    <w:rsid w:val="00C34A49"/>
    <w:rsid w:val="00C37AE2"/>
    <w:rsid w:val="00C40345"/>
    <w:rsid w:val="00C41FD1"/>
    <w:rsid w:val="00C522A4"/>
    <w:rsid w:val="00C52E09"/>
    <w:rsid w:val="00C55DD1"/>
    <w:rsid w:val="00C626ED"/>
    <w:rsid w:val="00C63598"/>
    <w:rsid w:val="00C6592B"/>
    <w:rsid w:val="00C70AE0"/>
    <w:rsid w:val="00C7726F"/>
    <w:rsid w:val="00C86D89"/>
    <w:rsid w:val="00CA322A"/>
    <w:rsid w:val="00CA4156"/>
    <w:rsid w:val="00CB351C"/>
    <w:rsid w:val="00CB5BCA"/>
    <w:rsid w:val="00CB64F2"/>
    <w:rsid w:val="00CC3AB6"/>
    <w:rsid w:val="00CD2DFA"/>
    <w:rsid w:val="00CD757C"/>
    <w:rsid w:val="00CE16AC"/>
    <w:rsid w:val="00CE37F1"/>
    <w:rsid w:val="00CE3CC1"/>
    <w:rsid w:val="00CF000A"/>
    <w:rsid w:val="00CF0767"/>
    <w:rsid w:val="00CF1A94"/>
    <w:rsid w:val="00CF330A"/>
    <w:rsid w:val="00CF6247"/>
    <w:rsid w:val="00D013E1"/>
    <w:rsid w:val="00D01D21"/>
    <w:rsid w:val="00D111CD"/>
    <w:rsid w:val="00D1375B"/>
    <w:rsid w:val="00D137A0"/>
    <w:rsid w:val="00D17DAB"/>
    <w:rsid w:val="00D20655"/>
    <w:rsid w:val="00D21AAE"/>
    <w:rsid w:val="00D22480"/>
    <w:rsid w:val="00D252AE"/>
    <w:rsid w:val="00D3327B"/>
    <w:rsid w:val="00D332DA"/>
    <w:rsid w:val="00D3741D"/>
    <w:rsid w:val="00D41EB8"/>
    <w:rsid w:val="00D44E16"/>
    <w:rsid w:val="00D51122"/>
    <w:rsid w:val="00D54EF4"/>
    <w:rsid w:val="00D65F6D"/>
    <w:rsid w:val="00D65FD9"/>
    <w:rsid w:val="00D67BDF"/>
    <w:rsid w:val="00D72C00"/>
    <w:rsid w:val="00D74A12"/>
    <w:rsid w:val="00D77869"/>
    <w:rsid w:val="00D9091E"/>
    <w:rsid w:val="00D935C7"/>
    <w:rsid w:val="00DA0055"/>
    <w:rsid w:val="00DA3218"/>
    <w:rsid w:val="00DA3707"/>
    <w:rsid w:val="00DA3AC4"/>
    <w:rsid w:val="00DA5F30"/>
    <w:rsid w:val="00DB1279"/>
    <w:rsid w:val="00DB2743"/>
    <w:rsid w:val="00DB2F43"/>
    <w:rsid w:val="00DC3A22"/>
    <w:rsid w:val="00DD3D20"/>
    <w:rsid w:val="00DD3F70"/>
    <w:rsid w:val="00DE3C52"/>
    <w:rsid w:val="00DE7549"/>
    <w:rsid w:val="00DF0C45"/>
    <w:rsid w:val="00DF137F"/>
    <w:rsid w:val="00DF3442"/>
    <w:rsid w:val="00DF43F3"/>
    <w:rsid w:val="00E02E79"/>
    <w:rsid w:val="00E03CE0"/>
    <w:rsid w:val="00E05B39"/>
    <w:rsid w:val="00E10BDC"/>
    <w:rsid w:val="00E21C28"/>
    <w:rsid w:val="00E21FEC"/>
    <w:rsid w:val="00E27C14"/>
    <w:rsid w:val="00E33DF0"/>
    <w:rsid w:val="00E37E69"/>
    <w:rsid w:val="00E57378"/>
    <w:rsid w:val="00E77553"/>
    <w:rsid w:val="00E8041B"/>
    <w:rsid w:val="00E81D0A"/>
    <w:rsid w:val="00E858CB"/>
    <w:rsid w:val="00E86980"/>
    <w:rsid w:val="00E9598B"/>
    <w:rsid w:val="00EA14B0"/>
    <w:rsid w:val="00EA6032"/>
    <w:rsid w:val="00EB027C"/>
    <w:rsid w:val="00EB05AC"/>
    <w:rsid w:val="00EB4033"/>
    <w:rsid w:val="00EB514C"/>
    <w:rsid w:val="00EB5E6B"/>
    <w:rsid w:val="00EC4158"/>
    <w:rsid w:val="00EC6651"/>
    <w:rsid w:val="00ED0DAE"/>
    <w:rsid w:val="00ED74F5"/>
    <w:rsid w:val="00EE75B5"/>
    <w:rsid w:val="00EE7BCD"/>
    <w:rsid w:val="00F000BE"/>
    <w:rsid w:val="00F23AB8"/>
    <w:rsid w:val="00F26E1C"/>
    <w:rsid w:val="00F30431"/>
    <w:rsid w:val="00F35896"/>
    <w:rsid w:val="00F370B0"/>
    <w:rsid w:val="00F401CF"/>
    <w:rsid w:val="00F4202F"/>
    <w:rsid w:val="00F5360E"/>
    <w:rsid w:val="00F625ED"/>
    <w:rsid w:val="00F67C22"/>
    <w:rsid w:val="00F941D6"/>
    <w:rsid w:val="00FA44CF"/>
    <w:rsid w:val="00FB16F4"/>
    <w:rsid w:val="00FB7769"/>
    <w:rsid w:val="00FC233E"/>
    <w:rsid w:val="00FC376D"/>
    <w:rsid w:val="00FC4BBD"/>
    <w:rsid w:val="00FD1618"/>
    <w:rsid w:val="00FD1CC5"/>
    <w:rsid w:val="00FD471B"/>
    <w:rsid w:val="00FD5AB2"/>
    <w:rsid w:val="00FD689B"/>
    <w:rsid w:val="00FE1B80"/>
    <w:rsid w:val="00FE2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EFFB89"/>
  <w14:defaultImageDpi w14:val="330"/>
  <w15:chartTrackingRefBased/>
  <w15:docId w15:val="{95AFAE5D-5264-4B38-9F67-6AE96ED2D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027C"/>
    <w:pPr>
      <w:spacing w:after="12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3A6A"/>
    <w:pPr>
      <w:keepNext/>
      <w:keepLines/>
      <w:spacing w:before="240"/>
      <w:outlineLvl w:val="0"/>
    </w:pPr>
    <w:rPr>
      <w:rFonts w:asciiTheme="majorHAnsi" w:eastAsiaTheme="majorEastAsia" w:hAnsiTheme="majorHAnsi" w:cs="Times New Roman (Headings CS)"/>
      <w:b/>
      <w:color w:val="201547" w:themeColor="text1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3A6A"/>
    <w:pPr>
      <w:keepNext/>
      <w:keepLines/>
      <w:spacing w:before="240" w:after="40"/>
      <w:outlineLvl w:val="1"/>
    </w:pPr>
    <w:rPr>
      <w:rFonts w:asciiTheme="majorHAnsi" w:eastAsiaTheme="majorEastAsia" w:hAnsiTheme="majorHAnsi" w:cs="Times New Roman (Headings CS)"/>
      <w:b/>
      <w:color w:val="004C97" w:themeColor="accent2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A3A6A"/>
    <w:pPr>
      <w:keepNext/>
      <w:keepLines/>
      <w:spacing w:before="120" w:after="40"/>
      <w:outlineLvl w:val="2"/>
    </w:pPr>
    <w:rPr>
      <w:rFonts w:asciiTheme="majorHAnsi" w:eastAsiaTheme="majorEastAsia" w:hAnsiTheme="majorHAnsi" w:cs="Times New Roman (Headings CS)"/>
      <w:b/>
      <w:color w:val="500778" w:themeColor="accent5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C665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4A3A6A"/>
    <w:rPr>
      <w:rFonts w:asciiTheme="majorHAnsi" w:eastAsiaTheme="majorEastAsia" w:hAnsiTheme="majorHAnsi" w:cs="Times New Roman (Headings CS)"/>
      <w:b/>
      <w:color w:val="201547" w:themeColor="text1"/>
      <w:sz w:val="44"/>
      <w:szCs w:val="32"/>
    </w:rPr>
  </w:style>
  <w:style w:type="paragraph" w:customStyle="1" w:styleId="Intro">
    <w:name w:val="Intro"/>
    <w:basedOn w:val="Normal"/>
    <w:qFormat/>
    <w:rsid w:val="00EC6651"/>
    <w:pPr>
      <w:pBdr>
        <w:top w:val="single" w:sz="4" w:space="1" w:color="201547" w:themeColor="text1"/>
      </w:pBdr>
    </w:pPr>
    <w:rPr>
      <w:color w:val="201547" w:themeColor="text1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4A3A6A"/>
    <w:rPr>
      <w:rFonts w:asciiTheme="majorHAnsi" w:eastAsiaTheme="majorEastAsia" w:hAnsiTheme="majorHAnsi" w:cs="Times New Roman (Headings CS)"/>
      <w:b/>
      <w:color w:val="004C97" w:themeColor="accent2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A3A6A"/>
    <w:rPr>
      <w:rFonts w:asciiTheme="majorHAnsi" w:eastAsiaTheme="majorEastAsia" w:hAnsiTheme="majorHAnsi" w:cs="Times New Roman (Headings CS)"/>
      <w:b/>
      <w:color w:val="500778" w:themeColor="accent5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000000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000000" w:themeColor="text2"/>
    </w:rPr>
  </w:style>
  <w:style w:type="paragraph" w:customStyle="1" w:styleId="Bullet1">
    <w:name w:val="Bullet 1"/>
    <w:aliases w:val="b1"/>
    <w:basedOn w:val="Normal"/>
    <w:next w:val="Normal"/>
    <w:link w:val="Bullet1Char"/>
    <w:qFormat/>
    <w:rsid w:val="002E3BED"/>
    <w:pPr>
      <w:numPr>
        <w:numId w:val="14"/>
      </w:numPr>
    </w:pPr>
    <w:rPr>
      <w:lang w:val="en-AU"/>
    </w:rPr>
  </w:style>
  <w:style w:type="paragraph" w:customStyle="1" w:styleId="Bullet2">
    <w:name w:val="Bullet 2"/>
    <w:basedOn w:val="Bullet1"/>
    <w:qFormat/>
    <w:rsid w:val="002E3BED"/>
    <w:pPr>
      <w:numPr>
        <w:numId w:val="0"/>
      </w:numPr>
    </w:pPr>
  </w:style>
  <w:style w:type="paragraph" w:customStyle="1" w:styleId="Numberlist">
    <w:name w:val="Number list"/>
    <w:basedOn w:val="Normal"/>
    <w:next w:val="Normal"/>
    <w:qFormat/>
    <w:rsid w:val="002E3BED"/>
    <w:pPr>
      <w:numPr>
        <w:numId w:val="15"/>
      </w:numPr>
      <w:ind w:left="284" w:hanging="284"/>
    </w:pPr>
    <w:rPr>
      <w:lang w:val="en-AU"/>
    </w:rPr>
  </w:style>
  <w:style w:type="table" w:styleId="TableGrid">
    <w:name w:val="Table Grid"/>
    <w:basedOn w:val="TableNormal"/>
    <w:uiPriority w:val="39"/>
    <w:rsid w:val="007B556E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90DA" w:themeFill="accent1"/>
      </w:tcPr>
    </w:tblStylePr>
    <w:tblStylePr w:type="firstCol">
      <w:rPr>
        <w:color w:val="0090DA" w:themeColor="accent1"/>
      </w:rPr>
    </w:tblStylePr>
  </w:style>
  <w:style w:type="paragraph" w:customStyle="1" w:styleId="TableHead">
    <w:name w:val="Table Head"/>
    <w:basedOn w:val="Normal"/>
    <w:qFormat/>
    <w:rsid w:val="00122369"/>
    <w:rPr>
      <w:b/>
      <w:color w:val="FFFFFF" w:themeColor="background1"/>
      <w:lang w:val="en-AU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  <w:rPr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styleId="TOC3">
    <w:name w:val="toc 3"/>
    <w:basedOn w:val="Normal"/>
    <w:next w:val="Normal"/>
    <w:autoRedefine/>
    <w:uiPriority w:val="39"/>
    <w:unhideWhenUsed/>
    <w:rsid w:val="00DA5F30"/>
    <w:pPr>
      <w:spacing w:line="240" w:lineRule="atLeast"/>
      <w:ind w:left="360"/>
    </w:pPr>
    <w:rPr>
      <w:rFonts w:ascii="Arial" w:eastAsiaTheme="minorEastAsia" w:hAnsi="Arial" w:cs="Arial"/>
      <w:szCs w:val="1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A3A6A"/>
    <w:pPr>
      <w:tabs>
        <w:tab w:val="right" w:leader="dot" w:pos="9639"/>
      </w:tabs>
      <w:spacing w:after="100" w:line="240" w:lineRule="atLeast"/>
    </w:pPr>
    <w:rPr>
      <w:rFonts w:ascii="Arial" w:eastAsiaTheme="minorEastAsia" w:hAnsi="Arial" w:cs="Arial"/>
      <w:b/>
      <w:color w:val="004C97" w:themeColor="accent2"/>
      <w:szCs w:val="18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4A3A6A"/>
    <w:pPr>
      <w:spacing w:after="100" w:line="240" w:lineRule="atLeast"/>
      <w:ind w:left="180"/>
    </w:pPr>
    <w:rPr>
      <w:rFonts w:ascii="Arial" w:eastAsiaTheme="minorEastAsia" w:hAnsi="Arial" w:cs="Arial"/>
      <w:color w:val="000000" w:themeColor="text2"/>
      <w:szCs w:val="18"/>
      <w:lang w:val="en-US"/>
    </w:rPr>
  </w:style>
  <w:style w:type="paragraph" w:customStyle="1" w:styleId="Figuretitle">
    <w:name w:val="Figure title"/>
    <w:basedOn w:val="Normal"/>
    <w:qFormat/>
    <w:rsid w:val="00EC6651"/>
    <w:rPr>
      <w:b/>
      <w:color w:val="201547" w:themeColor="text1"/>
      <w:sz w:val="18"/>
      <w:szCs w:val="18"/>
      <w:lang w:val="en-AU"/>
    </w:rPr>
  </w:style>
  <w:style w:type="paragraph" w:styleId="FootnoteText">
    <w:name w:val="footnote text"/>
    <w:basedOn w:val="Normal"/>
    <w:link w:val="FootnoteTextChar"/>
    <w:uiPriority w:val="99"/>
    <w:unhideWhenUsed/>
    <w:rsid w:val="00B211E6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211E6"/>
    <w:rPr>
      <w:rFonts w:ascii="Arial" w:eastAsiaTheme="minorEastAsia" w:hAnsi="Arial" w:cs="Arial"/>
      <w:sz w:val="11"/>
      <w:szCs w:val="11"/>
      <w:lang w:val="en-US"/>
    </w:rPr>
  </w:style>
  <w:style w:type="character" w:styleId="FootnoteReference">
    <w:name w:val="footnote reference"/>
    <w:basedOn w:val="DefaultParagraphFont"/>
    <w:uiPriority w:val="99"/>
    <w:unhideWhenUsed/>
    <w:rsid w:val="004A3A6A"/>
    <w:rPr>
      <w:color w:val="000000" w:themeColor="text2"/>
      <w:sz w:val="13"/>
      <w:szCs w:val="13"/>
      <w:vertAlign w:val="superscript"/>
    </w:rPr>
  </w:style>
  <w:style w:type="paragraph" w:customStyle="1" w:styleId="Covertitle">
    <w:name w:val="Cover title"/>
    <w:basedOn w:val="Normal"/>
    <w:qFormat/>
    <w:rsid w:val="004A3A6A"/>
    <w:pPr>
      <w:spacing w:after="180"/>
    </w:pPr>
    <w:rPr>
      <w:rFonts w:cs="Times New Roman (Body CS)"/>
      <w:b/>
      <w:color w:val="201547" w:themeColor="text1"/>
      <w:sz w:val="48"/>
      <w:lang w:val="en-AU"/>
    </w:rPr>
  </w:style>
  <w:style w:type="paragraph" w:customStyle="1" w:styleId="Coversubtitle">
    <w:name w:val="Cover subtitle"/>
    <w:basedOn w:val="Covertitle"/>
    <w:qFormat/>
    <w:rsid w:val="00A63D55"/>
    <w:rPr>
      <w:b w:val="0"/>
      <w:color w:val="000000" w:themeColor="text2"/>
      <w:sz w:val="36"/>
    </w:rPr>
  </w:style>
  <w:style w:type="paragraph" w:customStyle="1" w:styleId="Alphabetlist">
    <w:name w:val="Alphabet list"/>
    <w:basedOn w:val="Normal"/>
    <w:qFormat/>
    <w:rsid w:val="00D013E1"/>
    <w:pPr>
      <w:numPr>
        <w:numId w:val="17"/>
      </w:numPr>
      <w:ind w:left="568" w:hanging="284"/>
    </w:pPr>
    <w:rPr>
      <w:lang w:val="en-AU"/>
    </w:rPr>
  </w:style>
  <w:style w:type="character" w:styleId="Hyperlink">
    <w:name w:val="Hyperlink"/>
    <w:basedOn w:val="DefaultParagraphFont"/>
    <w:uiPriority w:val="99"/>
    <w:unhideWhenUsed/>
    <w:rsid w:val="00B76BB1"/>
    <w:rPr>
      <w:color w:val="0090DA" w:themeColor="hyperlink"/>
      <w:u w:val="single"/>
    </w:rPr>
  </w:style>
  <w:style w:type="character" w:customStyle="1" w:styleId="apple-converted-space">
    <w:name w:val="apple-converted-space"/>
    <w:basedOn w:val="DefaultParagraphFont"/>
    <w:rsid w:val="007F2207"/>
  </w:style>
  <w:style w:type="character" w:styleId="Strong">
    <w:name w:val="Strong"/>
    <w:basedOn w:val="DefaultParagraphFont"/>
    <w:uiPriority w:val="22"/>
    <w:qFormat/>
    <w:rsid w:val="0089606B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EC6651"/>
    <w:rPr>
      <w:rFonts w:asciiTheme="majorHAnsi" w:eastAsiaTheme="majorEastAsia" w:hAnsiTheme="majorHAnsi" w:cstheme="majorBidi"/>
      <w:i/>
      <w:iCs/>
      <w:color w:val="000000" w:themeColor="text2"/>
      <w:sz w:val="22"/>
    </w:rPr>
  </w:style>
  <w:style w:type="character" w:styleId="IntenseEmphasis">
    <w:name w:val="Intense Emphasis"/>
    <w:basedOn w:val="DefaultParagraphFont"/>
    <w:uiPriority w:val="21"/>
    <w:qFormat/>
    <w:rsid w:val="00EC6651"/>
    <w:rPr>
      <w:i/>
      <w:iCs/>
      <w:color w:val="500778" w:themeColor="accent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C6651"/>
    <w:pPr>
      <w:pBdr>
        <w:top w:val="single" w:sz="4" w:space="10" w:color="500778" w:themeColor="accent5"/>
        <w:bottom w:val="single" w:sz="4" w:space="10" w:color="500778" w:themeColor="accent5"/>
      </w:pBdr>
      <w:spacing w:before="360" w:after="360"/>
      <w:ind w:left="864" w:right="864"/>
    </w:pPr>
    <w:rPr>
      <w:i/>
      <w:iCs/>
      <w:color w:val="500778" w:themeColor="accent5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C6651"/>
    <w:rPr>
      <w:i/>
      <w:iCs/>
      <w:color w:val="500778" w:themeColor="accent5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C6651"/>
    <w:pPr>
      <w:numPr>
        <w:ilvl w:val="1"/>
      </w:numPr>
      <w:spacing w:after="160"/>
    </w:pPr>
    <w:rPr>
      <w:rFonts w:eastAsiaTheme="minorEastAsia"/>
      <w:color w:val="201547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C6651"/>
    <w:rPr>
      <w:rFonts w:eastAsiaTheme="minorEastAsia"/>
      <w:color w:val="201547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EC6651"/>
    <w:rPr>
      <w:i/>
      <w:iCs/>
      <w:color w:val="201547" w:themeColor="text1"/>
    </w:rPr>
  </w:style>
  <w:style w:type="character" w:styleId="SubtleReference">
    <w:name w:val="Subtle Reference"/>
    <w:basedOn w:val="DefaultParagraphFont"/>
    <w:uiPriority w:val="31"/>
    <w:qFormat/>
    <w:rsid w:val="00EC6651"/>
    <w:rPr>
      <w:smallCaps/>
      <w:color w:val="500778" w:themeColor="accent5"/>
    </w:rPr>
  </w:style>
  <w:style w:type="character" w:styleId="IntenseReference">
    <w:name w:val="Intense Reference"/>
    <w:basedOn w:val="DefaultParagraphFont"/>
    <w:uiPriority w:val="32"/>
    <w:qFormat/>
    <w:rsid w:val="00EC6651"/>
    <w:rPr>
      <w:b/>
      <w:bCs/>
      <w:smallCaps/>
      <w:color w:val="201547" w:themeColor="text1"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69F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9F0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5269F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AU" w:eastAsia="en-AU"/>
    </w:rPr>
  </w:style>
  <w:style w:type="paragraph" w:styleId="ListParagraph">
    <w:name w:val="List Paragraph"/>
    <w:aliases w:val="Bullet Point,Bullet point,Bullet points,Capire List Paragraph,Content descriptions,DDM Gen Text,Heading 4 for contents,L,List Paragraph - bullets,List Paragraph1,List Paragraph11,NFP GP Bulleted List,Recommendation,bullet point list,列出段落"/>
    <w:basedOn w:val="Normal"/>
    <w:link w:val="ListParagraphChar"/>
    <w:uiPriority w:val="34"/>
    <w:qFormat/>
    <w:rsid w:val="005269F0"/>
    <w:pPr>
      <w:spacing w:after="160" w:line="259" w:lineRule="auto"/>
      <w:ind w:left="720"/>
      <w:contextualSpacing/>
    </w:pPr>
    <w:rPr>
      <w:szCs w:val="22"/>
      <w:lang w:val="en-AU"/>
    </w:rPr>
  </w:style>
  <w:style w:type="character" w:customStyle="1" w:styleId="ListParagraphChar">
    <w:name w:val="List Paragraph Char"/>
    <w:aliases w:val="Bullet Point Char,Bullet point Char,Bullet points Char,Capire List Paragraph Char,Content descriptions Char,DDM Gen Text Char,Heading 4 for contents Char,L Char,List Paragraph - bullets Char,List Paragraph1 Char,List Paragraph11 Char"/>
    <w:link w:val="ListParagraph"/>
    <w:uiPriority w:val="34"/>
    <w:qFormat/>
    <w:rsid w:val="005269F0"/>
    <w:rPr>
      <w:sz w:val="22"/>
      <w:szCs w:val="22"/>
      <w:lang w:val="en-AU"/>
    </w:rPr>
  </w:style>
  <w:style w:type="paragraph" w:customStyle="1" w:styleId="ESBodyText">
    <w:name w:val="ES_Body Text"/>
    <w:basedOn w:val="Normal"/>
    <w:uiPriority w:val="99"/>
    <w:qFormat/>
    <w:rsid w:val="005269F0"/>
    <w:pPr>
      <w:spacing w:line="240" w:lineRule="atLeast"/>
    </w:pPr>
    <w:rPr>
      <w:rFonts w:ascii="Arial" w:eastAsiaTheme="minorEastAsia" w:hAnsi="Arial" w:cs="Arial"/>
      <w:sz w:val="18"/>
      <w:szCs w:val="18"/>
      <w:lang w:val="en-US"/>
    </w:rPr>
  </w:style>
  <w:style w:type="character" w:customStyle="1" w:styleId="UnresolvedMention1">
    <w:name w:val="Unresolved Mention1"/>
    <w:basedOn w:val="DefaultParagraphFont"/>
    <w:uiPriority w:val="99"/>
    <w:rsid w:val="003166DC"/>
    <w:rPr>
      <w:color w:val="605E5C"/>
      <w:shd w:val="clear" w:color="auto" w:fill="E1DFDD"/>
    </w:rPr>
  </w:style>
  <w:style w:type="character" w:customStyle="1" w:styleId="Bullet1Char">
    <w:name w:val="Bullet 1 Char"/>
    <w:aliases w:val="b1 Char"/>
    <w:basedOn w:val="DefaultParagraphFont"/>
    <w:link w:val="Bullet1"/>
    <w:rsid w:val="001C7F25"/>
    <w:rPr>
      <w:sz w:val="22"/>
      <w:lang w:val="en-AU"/>
    </w:rPr>
  </w:style>
  <w:style w:type="character" w:styleId="CommentReference">
    <w:name w:val="annotation reference"/>
    <w:basedOn w:val="DefaultParagraphFont"/>
    <w:uiPriority w:val="99"/>
    <w:unhideWhenUsed/>
    <w:rsid w:val="001C7F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C7F25"/>
    <w:pPr>
      <w:spacing w:after="160"/>
    </w:pPr>
    <w:rPr>
      <w:sz w:val="20"/>
      <w:szCs w:val="20"/>
      <w:lang w:val="en-AU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7F25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689B"/>
    <w:pPr>
      <w:spacing w:after="120"/>
    </w:pPr>
    <w:rPr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689B"/>
    <w:rPr>
      <w:b/>
      <w:bCs/>
      <w:sz w:val="20"/>
      <w:szCs w:val="20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A42664"/>
    <w:rPr>
      <w:color w:val="87189D" w:themeColor="followedHyperlink"/>
      <w:u w:val="single"/>
    </w:rPr>
  </w:style>
  <w:style w:type="character" w:customStyle="1" w:styleId="normaltextrun">
    <w:name w:val="normaltextrun"/>
    <w:basedOn w:val="DefaultParagraphFont"/>
    <w:rsid w:val="007707BB"/>
  </w:style>
  <w:style w:type="character" w:styleId="Emphasis">
    <w:name w:val="Emphasis"/>
    <w:basedOn w:val="DefaultParagraphFont"/>
    <w:uiPriority w:val="20"/>
    <w:qFormat/>
    <w:rsid w:val="00CF330A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707BDB"/>
    <w:pPr>
      <w:spacing w:after="0" w:line="259" w:lineRule="auto"/>
      <w:outlineLvl w:val="9"/>
    </w:pPr>
    <w:rPr>
      <w:rFonts w:cstheme="majorBidi"/>
      <w:b w:val="0"/>
      <w:color w:val="006BA3" w:themeColor="accent1" w:themeShade="BF"/>
      <w:sz w:val="32"/>
      <w:lang w:val="en-US"/>
    </w:rPr>
  </w:style>
  <w:style w:type="character" w:customStyle="1" w:styleId="UnresolvedMention">
    <w:name w:val="Unresolved Mention"/>
    <w:basedOn w:val="DefaultParagraphFont"/>
    <w:uiPriority w:val="99"/>
    <w:rsid w:val="00EB514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C233E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education.vic.gov.au/disabilityinclusion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Disability Inclusion">
      <a:dk1>
        <a:srgbClr val="201547"/>
      </a:dk1>
      <a:lt1>
        <a:srgbClr val="FFFFFF"/>
      </a:lt1>
      <a:dk2>
        <a:srgbClr val="000000"/>
      </a:dk2>
      <a:lt2>
        <a:srgbClr val="E7E6E6"/>
      </a:lt2>
      <a:accent1>
        <a:srgbClr val="0090DA"/>
      </a:accent1>
      <a:accent2>
        <a:srgbClr val="004C97"/>
      </a:accent2>
      <a:accent3>
        <a:srgbClr val="009CA6"/>
      </a:accent3>
      <a:accent4>
        <a:srgbClr val="87189D"/>
      </a:accent4>
      <a:accent5>
        <a:srgbClr val="500778"/>
      </a:accent5>
      <a:accent6>
        <a:srgbClr val="E57100"/>
      </a:accent6>
      <a:hlink>
        <a:srgbClr val="0090DA"/>
      </a:hlink>
      <a:folHlink>
        <a:srgbClr val="87189D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>Disability Inclusion Schools Communications Pack</DEECD_Description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A1D360-3186-4EE2-B7CA-11910899D05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4F643A7-F850-49E6-98A7-9F279FADDAD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http://schemas.microsoft.com/sharepoint/v3"/>
    <ds:schemaRef ds:uri="1369bba9-6661-486f-b3af-9667f85bbb99"/>
    <ds:schemaRef ds:uri="4bfc7e91-370d-4b60-8d1f-2624933eab39"/>
  </ds:schemaRefs>
</ds:datastoreItem>
</file>

<file path=customXml/itemProps3.xml><?xml version="1.0" encoding="utf-8"?>
<ds:datastoreItem xmlns:ds="http://schemas.openxmlformats.org/officeDocument/2006/customXml" ds:itemID="{3117ED9E-E474-45E1-8FBE-0524855E1720}"/>
</file>

<file path=customXml/itemProps4.xml><?xml version="1.0" encoding="utf-8"?>
<ds:datastoreItem xmlns:ds="http://schemas.openxmlformats.org/officeDocument/2006/customXml" ds:itemID="{327878C1-406F-4BC8-8E4D-0402B8EC79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707</Words>
  <Characters>403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ability Inclusion Schools Communications Pack</vt:lpstr>
    </vt:vector>
  </TitlesOfParts>
  <Company/>
  <LinksUpToDate>false</LinksUpToDate>
  <CharactersWithSpaces>4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ability Inclusion Schools Communications Pack</dc:title>
  <dc:creator>Isabel Lim</dc:creator>
  <cp:lastModifiedBy>User</cp:lastModifiedBy>
  <cp:revision>9</cp:revision>
  <cp:lastPrinted>2022-10-06T05:19:00Z</cp:lastPrinted>
  <dcterms:created xsi:type="dcterms:W3CDTF">2022-10-05T04:30:00Z</dcterms:created>
  <dcterms:modified xsi:type="dcterms:W3CDTF">2022-10-06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DET_EDRMS_BusUnit">
    <vt:lpwstr/>
  </property>
  <property fmtid="{D5CDD505-2E9C-101B-9397-08002B2CF9AE}" pid="4" name="DET_EDRMS_RCS">
    <vt:lpwstr>1;#13.1.2 Internal Policy|ad985a07-89db-41e4-84da-e1a6cef79014</vt:lpwstr>
  </property>
  <property fmtid="{D5CDD505-2E9C-101B-9397-08002B2CF9AE}" pid="5" name="DET_EDRMS_SecClass">
    <vt:lpwstr/>
  </property>
  <property fmtid="{D5CDD505-2E9C-101B-9397-08002B2CF9AE}" pid="6" name="RecordPoint_ActiveItemListId">
    <vt:lpwstr>{4bfc7e91-370d-4b60-8d1f-2624933eab39}</vt:lpwstr>
  </property>
  <property fmtid="{D5CDD505-2E9C-101B-9397-08002B2CF9AE}" pid="7" name="RecordPoint_ActiveItemMoved">
    <vt:lpwstr/>
  </property>
  <property fmtid="{D5CDD505-2E9C-101B-9397-08002B2CF9AE}" pid="8" name="RecordPoint_ActiveItemSiteId">
    <vt:lpwstr>{176de2e0-2a11-48d2-981f-4e6c21d69f89}</vt:lpwstr>
  </property>
  <property fmtid="{D5CDD505-2E9C-101B-9397-08002B2CF9AE}" pid="9" name="RecordPoint_ActiveItemUniqueId">
    <vt:lpwstr>{9367245c-338d-428d-a18b-5a0679aa173a}</vt:lpwstr>
  </property>
  <property fmtid="{D5CDD505-2E9C-101B-9397-08002B2CF9AE}" pid="10" name="RecordPoint_ActiveItemWebId">
    <vt:lpwstr>{1369bba9-6661-486f-b3af-9667f85bbb99}</vt:lpwstr>
  </property>
  <property fmtid="{D5CDD505-2E9C-101B-9397-08002B2CF9AE}" pid="11" name="RecordPoint_RecordFormat">
    <vt:lpwstr/>
  </property>
  <property fmtid="{D5CDD505-2E9C-101B-9397-08002B2CF9AE}" pid="12" name="RecordPoint_RecordNumberSubmitted">
    <vt:lpwstr>R20211881070</vt:lpwstr>
  </property>
  <property fmtid="{D5CDD505-2E9C-101B-9397-08002B2CF9AE}" pid="13" name="RecordPoint_SubmissionCompleted">
    <vt:lpwstr>2021-09-23T12:48:53.1886677+10:00</vt:lpwstr>
  </property>
  <property fmtid="{D5CDD505-2E9C-101B-9397-08002B2CF9AE}" pid="14" name="RecordPoint_SubmissionDate">
    <vt:lpwstr/>
  </property>
  <property fmtid="{D5CDD505-2E9C-101B-9397-08002B2CF9AE}" pid="15" name="RecordPoint_WorkflowType">
    <vt:lpwstr>ActiveSubmitStub</vt:lpwstr>
  </property>
  <property fmtid="{D5CDD505-2E9C-101B-9397-08002B2CF9AE}" pid="16" name="DEECD_Author">
    <vt:lpwstr>94;#Education|5232e41c-5101-41fe-b638-7d41d1371531</vt:lpwstr>
  </property>
  <property fmtid="{D5CDD505-2E9C-101B-9397-08002B2CF9AE}" pid="17" name="DEECD_ItemType">
    <vt:lpwstr>101;#Page|eb523acf-a821-456c-a76b-7607578309d7</vt:lpwstr>
  </property>
  <property fmtid="{D5CDD505-2E9C-101B-9397-08002B2CF9AE}" pid="18" name="DEECD_SubjectCategory">
    <vt:lpwstr/>
  </property>
  <property fmtid="{D5CDD505-2E9C-101B-9397-08002B2CF9AE}" pid="19" name="DEECD_Audience">
    <vt:lpwstr/>
  </property>
</Properties>
</file>